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7068368" w14:textId="65F257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 xml:space="preserve">COURSE </w:t>
      </w:r>
      <w:r w:rsidR="00BA1EA2">
        <w:rPr>
          <w:rFonts w:ascii="Times New Roman" w:hAnsi="Times New Roman" w:cs="Times New Roman"/>
          <w:b/>
          <w:bCs/>
          <w:sz w:val="28"/>
          <w:szCs w:val="28"/>
        </w:rPr>
        <w:t>HANDOUT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epartment : </w:t>
            </w:r>
          </w:p>
        </w:tc>
        <w:tc>
          <w:tcPr>
            <w:tcW w:w="7375" w:type="dxa"/>
            <w:gridSpan w:val="3"/>
          </w:tcPr>
          <w:p w14:paraId="3688B255" w14:textId="447853A1" w:rsidR="00AD0837" w:rsidRPr="00AB6A23" w:rsidRDefault="003C589E" w:rsidP="00E325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formation Technology</w:t>
            </w:r>
          </w:p>
        </w:tc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code : </w:t>
            </w:r>
          </w:p>
        </w:tc>
        <w:tc>
          <w:tcPr>
            <w:tcW w:w="4681" w:type="dxa"/>
            <w:gridSpan w:val="2"/>
          </w:tcPr>
          <w:p w14:paraId="4756E7D0" w14:textId="423F4B42" w:rsidR="00530CC7" w:rsidRPr="00AB6A23" w:rsidRDefault="001D3C99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ft Computing Paradigms</w:t>
            </w:r>
          </w:p>
        </w:tc>
        <w:tc>
          <w:tcPr>
            <w:tcW w:w="2694" w:type="dxa"/>
          </w:tcPr>
          <w:p w14:paraId="7EA0CFBD" w14:textId="3B5EC69B" w:rsidR="00530CC7" w:rsidRPr="00AB6A23" w:rsidRDefault="001D3C99" w:rsidP="003E5D3C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E_4054</w:t>
            </w:r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branch : </w:t>
            </w:r>
          </w:p>
        </w:tc>
        <w:tc>
          <w:tcPr>
            <w:tcW w:w="3191" w:type="dxa"/>
          </w:tcPr>
          <w:p w14:paraId="5BE3E571" w14:textId="574FF799" w:rsidR="001E2F0F" w:rsidRPr="00AB6A23" w:rsidRDefault="001D3C99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II</w:t>
            </w:r>
          </w:p>
        </w:tc>
        <w:tc>
          <w:tcPr>
            <w:tcW w:w="4184" w:type="dxa"/>
            <w:gridSpan w:val="2"/>
          </w:tcPr>
          <w:p w14:paraId="05A943BB" w14:textId="054D48FD" w:rsidR="001E2F0F" w:rsidRPr="00AB6A23" w:rsidRDefault="001D3C99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SE-Cyber Security</w:t>
            </w:r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faculty : </w:t>
            </w:r>
          </w:p>
        </w:tc>
        <w:tc>
          <w:tcPr>
            <w:tcW w:w="7375" w:type="dxa"/>
            <w:gridSpan w:val="3"/>
          </w:tcPr>
          <w:p w14:paraId="0A981F6C" w14:textId="4A7D4C87" w:rsidR="00AD0837" w:rsidRPr="00AB6A23" w:rsidRDefault="00BA1EA2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Dr. </w:t>
            </w:r>
            <w:r w:rsidR="008E360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hul Amin Hazarika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42BE38BC" w:rsidR="00AD0837" w:rsidRPr="00AB6A23" w:rsidRDefault="003E5D3C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11D718D5" w:rsidR="00AD0837" w:rsidRPr="00AB6A23" w:rsidRDefault="002704BD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701" w:type="dxa"/>
                </w:tcPr>
                <w:p w14:paraId="6F043095" w14:textId="1C8A9EDF" w:rsidR="00AD0837" w:rsidRPr="00AB6A23" w:rsidRDefault="003C589E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30C8C0C0" w:rsidR="00AD0837" w:rsidRPr="00AB6A23" w:rsidRDefault="003E5D3C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206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992"/>
        <w:gridCol w:w="709"/>
        <w:gridCol w:w="1701"/>
      </w:tblGrid>
      <w:tr w:rsidR="00F46810" w:rsidRPr="00AB6A23" w14:paraId="477369F9" w14:textId="6A25CAA9" w:rsidTr="005A210F"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437ED842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992" w:type="dxa"/>
          </w:tcPr>
          <w:p w14:paraId="3C88C56B" w14:textId="3A39BE3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rogram Outcomes</w:t>
            </w:r>
            <w:r w:rsidR="007F4D2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(</w:t>
            </w:r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709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</w:tcPr>
          <w:p w14:paraId="7EEAE786" w14:textId="380DB16F" w:rsidR="00B150FA" w:rsidRDefault="00B150FA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</w:p>
          <w:p w14:paraId="46DCACC1" w14:textId="4EE8D321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  <w:r w:rsidR="005A210F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 </w:t>
            </w:r>
            <w:r w:rsidR="005A210F" w:rsidRPr="0016366A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  <w:lang w:val="en-US"/>
              </w:rPr>
              <w:t>(Recommended)</w:t>
            </w:r>
          </w:p>
        </w:tc>
      </w:tr>
      <w:tr w:rsidR="00F76C7A" w:rsidRPr="00AB6A23" w14:paraId="7B227D56" w14:textId="1ADC4F84" w:rsidTr="005A210F">
        <w:trPr>
          <w:trHeight w:val="587"/>
        </w:trPr>
        <w:tc>
          <w:tcPr>
            <w:tcW w:w="704" w:type="dxa"/>
          </w:tcPr>
          <w:p w14:paraId="31B55990" w14:textId="32D3E4D0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1</w:t>
            </w:r>
          </w:p>
        </w:tc>
        <w:tc>
          <w:tcPr>
            <w:tcW w:w="4399" w:type="dxa"/>
          </w:tcPr>
          <w:p w14:paraId="1539B691" w14:textId="25E634F8" w:rsidR="00F76C7A" w:rsidRPr="00017231" w:rsidRDefault="001D3C99" w:rsidP="001D3C99">
            <w:pPr>
              <w:spacing w:after="1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17231">
              <w:rPr>
                <w:rFonts w:ascii="Times New Roman" w:hAnsi="Times New Roman" w:cs="Times New Roman"/>
                <w:sz w:val="24"/>
                <w:szCs w:val="24"/>
              </w:rPr>
              <w:t>To analyze and appreciate the applications which can use fuzzy logic</w:t>
            </w:r>
          </w:p>
        </w:tc>
        <w:tc>
          <w:tcPr>
            <w:tcW w:w="850" w:type="dxa"/>
          </w:tcPr>
          <w:p w14:paraId="621D9691" w14:textId="4B7EBEC2" w:rsidR="00F76C7A" w:rsidRPr="00AB6A23" w:rsidRDefault="00017231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242613DE" w14:textId="387C5186" w:rsidR="00F76C7A" w:rsidRPr="00AB6A23" w:rsidRDefault="00017231" w:rsidP="003F5F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992" w:type="dxa"/>
          </w:tcPr>
          <w:p w14:paraId="78D3FC8B" w14:textId="636ADA1C" w:rsidR="00F76C7A" w:rsidRPr="00AB6A23" w:rsidRDefault="007741D4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5EABAD41" w14:textId="118B32CD" w:rsidR="00F76C7A" w:rsidRPr="00AB6A23" w:rsidRDefault="006C478B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10E347E8" w14:textId="5C5B9638" w:rsidR="00F76C7A" w:rsidRPr="00AB6A23" w:rsidRDefault="005B7C46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</w:tr>
      <w:tr w:rsidR="00F76C7A" w:rsidRPr="00AB6A23" w14:paraId="2918292C" w14:textId="7A4A57A9" w:rsidTr="005A210F">
        <w:tc>
          <w:tcPr>
            <w:tcW w:w="704" w:type="dxa"/>
          </w:tcPr>
          <w:p w14:paraId="752F4D91" w14:textId="05FDBCB5" w:rsidR="00F76C7A" w:rsidRPr="0016366A" w:rsidRDefault="00F76C7A" w:rsidP="00F76C7A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CO2</w:t>
            </w:r>
          </w:p>
        </w:tc>
        <w:tc>
          <w:tcPr>
            <w:tcW w:w="4399" w:type="dxa"/>
          </w:tcPr>
          <w:p w14:paraId="32BFA14C" w14:textId="0DF0B58C" w:rsidR="00F76C7A" w:rsidRPr="00017231" w:rsidRDefault="001D3C99" w:rsidP="00F76C7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17231">
              <w:rPr>
                <w:rFonts w:ascii="Times New Roman" w:hAnsi="Times New Roman" w:cs="Times New Roman"/>
                <w:sz w:val="24"/>
                <w:szCs w:val="24"/>
              </w:rPr>
              <w:t>To design inference systems</w:t>
            </w:r>
          </w:p>
        </w:tc>
        <w:tc>
          <w:tcPr>
            <w:tcW w:w="850" w:type="dxa"/>
          </w:tcPr>
          <w:p w14:paraId="7C9BB08E" w14:textId="5868E653" w:rsidR="00F76C7A" w:rsidRPr="00AB6A23" w:rsidRDefault="00017231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851" w:type="dxa"/>
          </w:tcPr>
          <w:p w14:paraId="7BD13084" w14:textId="66E8709C" w:rsidR="00F76C7A" w:rsidRPr="00AB6A23" w:rsidRDefault="00017231" w:rsidP="003F5F6C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992" w:type="dxa"/>
          </w:tcPr>
          <w:p w14:paraId="44FC7287" w14:textId="153E3F36" w:rsidR="00F76C7A" w:rsidRPr="00AB6A23" w:rsidRDefault="007741D4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7A1F9806" w14:textId="43FEFD99" w:rsidR="00F76C7A" w:rsidRPr="00AB6A23" w:rsidRDefault="006C478B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1111DA12" w14:textId="391DD10F" w:rsidR="00F76C7A" w:rsidRPr="00AB6A23" w:rsidRDefault="00392842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</w:t>
            </w:r>
            <w:r w:rsidR="005B7C4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76C7A" w:rsidRPr="00AB6A23" w14:paraId="3EA544C9" w14:textId="74E798C3" w:rsidTr="005A210F">
        <w:tc>
          <w:tcPr>
            <w:tcW w:w="704" w:type="dxa"/>
          </w:tcPr>
          <w:p w14:paraId="1EF054BA" w14:textId="723D279E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3</w:t>
            </w:r>
          </w:p>
        </w:tc>
        <w:tc>
          <w:tcPr>
            <w:tcW w:w="4399" w:type="dxa"/>
          </w:tcPr>
          <w:p w14:paraId="52E3C9D0" w14:textId="77777777" w:rsidR="001D3C99" w:rsidRPr="00017231" w:rsidRDefault="001D3C99" w:rsidP="001D3C9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017231">
              <w:rPr>
                <w:rFonts w:ascii="Times New Roman" w:hAnsi="Times New Roman" w:cs="Times New Roman"/>
                <w:sz w:val="24"/>
                <w:szCs w:val="24"/>
              </w:rPr>
              <w:t>To understand the difference between learning and programming and explore practical applications of Neural Networks (NN).</w:t>
            </w:r>
          </w:p>
          <w:p w14:paraId="04EF31F3" w14:textId="160EDA92" w:rsidR="00F76C7A" w:rsidRPr="00017231" w:rsidRDefault="00F76C7A" w:rsidP="00F76C7A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0" w:type="dxa"/>
          </w:tcPr>
          <w:p w14:paraId="675BEA9A" w14:textId="2E8D6CF7" w:rsidR="00F76C7A" w:rsidRPr="00AB6A23" w:rsidRDefault="00017231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1" w:type="dxa"/>
          </w:tcPr>
          <w:p w14:paraId="4C44000B" w14:textId="545C787A" w:rsidR="00F76C7A" w:rsidRPr="00AB6A23" w:rsidRDefault="00017231" w:rsidP="00FD035F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992" w:type="dxa"/>
          </w:tcPr>
          <w:p w14:paraId="2CD9F8F7" w14:textId="100BC8B2" w:rsidR="00F76C7A" w:rsidRPr="00AB6A23" w:rsidRDefault="007741D4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0D3B7FDF" w14:textId="2AE97056" w:rsidR="00F76C7A" w:rsidRPr="00AB6A23" w:rsidRDefault="006C478B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73DC61D4" w14:textId="142950B3" w:rsidR="00F76C7A" w:rsidRPr="00AB6A23" w:rsidRDefault="00392842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</w:t>
            </w:r>
            <w:r w:rsidR="005B7C46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</w:tr>
      <w:tr w:rsidR="00F76C7A" w:rsidRPr="00AB6A23" w14:paraId="65A01A60" w14:textId="68A1FEEB" w:rsidTr="005A210F">
        <w:tc>
          <w:tcPr>
            <w:tcW w:w="704" w:type="dxa"/>
          </w:tcPr>
          <w:p w14:paraId="654CA464" w14:textId="2F25DD9F" w:rsidR="00F76C7A" w:rsidRPr="0016366A" w:rsidRDefault="00F76C7A" w:rsidP="00F76C7A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16366A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4</w:t>
            </w:r>
          </w:p>
        </w:tc>
        <w:tc>
          <w:tcPr>
            <w:tcW w:w="4399" w:type="dxa"/>
          </w:tcPr>
          <w:p w14:paraId="11B5F3F7" w14:textId="77B1DFDD" w:rsidR="00F76C7A" w:rsidRPr="00017231" w:rsidRDefault="001D3C99" w:rsidP="001D3C99">
            <w:pPr>
              <w:spacing w:after="120"/>
              <w:contextualSpacing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017231">
              <w:rPr>
                <w:rFonts w:ascii="Times New Roman" w:hAnsi="Times New Roman" w:cs="Times New Roman"/>
                <w:sz w:val="24"/>
                <w:szCs w:val="24"/>
              </w:rPr>
              <w:t>To appreciate the importance of optimizations and its use in computer engineering fields and other domains.</w:t>
            </w:r>
          </w:p>
        </w:tc>
        <w:tc>
          <w:tcPr>
            <w:tcW w:w="850" w:type="dxa"/>
          </w:tcPr>
          <w:p w14:paraId="0C5D14FD" w14:textId="6D9A1EC9" w:rsidR="00F76C7A" w:rsidRPr="00AB6A23" w:rsidRDefault="00017231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851" w:type="dxa"/>
          </w:tcPr>
          <w:p w14:paraId="69FAE19C" w14:textId="20806776" w:rsidR="00F76C7A" w:rsidRPr="00AB6A23" w:rsidRDefault="00017231" w:rsidP="003837D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tc>
          <w:tcPr>
            <w:tcW w:w="992" w:type="dxa"/>
          </w:tcPr>
          <w:p w14:paraId="26E5D847" w14:textId="2F1F127B" w:rsidR="00F76C7A" w:rsidRPr="00AB6A23" w:rsidRDefault="007741D4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5097ABA1" w14:textId="47C9A825" w:rsidR="00F76C7A" w:rsidRPr="00AB6A23" w:rsidRDefault="008B0D7E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29BD75C8" w14:textId="3484B787" w:rsidR="00F76C7A" w:rsidRPr="00AB6A23" w:rsidRDefault="005B7C46" w:rsidP="00F76C7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392842">
              <w:rPr>
                <w:rFonts w:ascii="Times New Roman" w:hAnsi="Times New Roman" w:cs="Times New Roman"/>
                <w:sz w:val="20"/>
                <w:szCs w:val="20"/>
              </w:rPr>
              <w:t>,4</w:t>
            </w:r>
          </w:p>
        </w:tc>
      </w:tr>
      <w:tr w:rsidR="00017231" w:rsidRPr="00AB6A23" w14:paraId="6A1BBEBA" w14:textId="77777777" w:rsidTr="005A210F">
        <w:tc>
          <w:tcPr>
            <w:tcW w:w="704" w:type="dxa"/>
          </w:tcPr>
          <w:p w14:paraId="0F77FB95" w14:textId="3B4D2238" w:rsidR="00017231" w:rsidRPr="0016366A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5</w:t>
            </w:r>
          </w:p>
        </w:tc>
        <w:tc>
          <w:tcPr>
            <w:tcW w:w="4399" w:type="dxa"/>
          </w:tcPr>
          <w:p w14:paraId="08FB4E83" w14:textId="2527747C" w:rsidR="00017231" w:rsidRPr="00017231" w:rsidRDefault="00017231" w:rsidP="00017231">
            <w:pPr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017231">
              <w:rPr>
                <w:rFonts w:ascii="Times New Roman" w:hAnsi="Times New Roman" w:cs="Times New Roman"/>
                <w:sz w:val="24"/>
                <w:szCs w:val="24"/>
              </w:rPr>
              <w:t>Students would understand the efficiency of a hybrid system and how Neural Network and fuzzy logic can be hybridized to form a Neuro-fuzzy/ Neuro-genetic network and its various applications.</w:t>
            </w:r>
          </w:p>
        </w:tc>
        <w:tc>
          <w:tcPr>
            <w:tcW w:w="850" w:type="dxa"/>
          </w:tcPr>
          <w:p w14:paraId="2BFFA0BA" w14:textId="4C9BF4F7" w:rsidR="00017231" w:rsidRDefault="00017231" w:rsidP="000172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08C5CEB3" w14:textId="245FDA0D" w:rsidR="00017231" w:rsidRDefault="00017231" w:rsidP="000172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992" w:type="dxa"/>
          </w:tcPr>
          <w:p w14:paraId="27975550" w14:textId="22B48EB3" w:rsidR="00017231" w:rsidRDefault="00017231" w:rsidP="000172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73B09EF3" w14:textId="03D33768" w:rsidR="00017231" w:rsidRDefault="00017231" w:rsidP="000172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59CEB5A7" w14:textId="5901441B" w:rsidR="00017231" w:rsidRDefault="00017231" w:rsidP="0001723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4</w:t>
            </w:r>
          </w:p>
        </w:tc>
      </w:tr>
      <w:tr w:rsidR="00110D01" w:rsidRPr="00AB6A23" w14:paraId="2CBF28B1" w14:textId="3E23F262" w:rsidTr="005A210F">
        <w:trPr>
          <w:trHeight w:val="517"/>
        </w:trPr>
        <w:tc>
          <w:tcPr>
            <w:tcW w:w="704" w:type="dxa"/>
          </w:tcPr>
          <w:p w14:paraId="3C62236C" w14:textId="77777777" w:rsidR="00110D01" w:rsidRPr="00AB6A23" w:rsidRDefault="00110D01" w:rsidP="00110D01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110D01" w:rsidRPr="00AB6A23" w:rsidRDefault="00110D01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71AF39AA" w:rsidR="00110D01" w:rsidRPr="00AB6A23" w:rsidRDefault="00D426CE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36</w:t>
            </w:r>
          </w:p>
        </w:tc>
        <w:tc>
          <w:tcPr>
            <w:tcW w:w="851" w:type="dxa"/>
          </w:tcPr>
          <w:p w14:paraId="2085B435" w14:textId="117E103F" w:rsidR="00110D01" w:rsidRPr="00AB6A23" w:rsidRDefault="004A385A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992" w:type="dxa"/>
          </w:tcPr>
          <w:p w14:paraId="445F1671" w14:textId="66CB12BA" w:rsidR="00110D01" w:rsidRPr="00AB6A23" w:rsidRDefault="00144AC9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,2,3</w:t>
            </w:r>
          </w:p>
        </w:tc>
        <w:tc>
          <w:tcPr>
            <w:tcW w:w="709" w:type="dxa"/>
          </w:tcPr>
          <w:p w14:paraId="0EECC7F1" w14:textId="273E7D82" w:rsidR="00110D01" w:rsidRPr="00AB6A23" w:rsidRDefault="00144AC9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</w:t>
            </w:r>
          </w:p>
        </w:tc>
        <w:tc>
          <w:tcPr>
            <w:tcW w:w="1701" w:type="dxa"/>
          </w:tcPr>
          <w:p w14:paraId="04167A57" w14:textId="77777777" w:rsidR="00110D01" w:rsidRPr="00AB6A23" w:rsidRDefault="00110D01" w:rsidP="00110D01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C1E67B9" w14:textId="7FFB4AAD" w:rsidR="00E27A99" w:rsidRDefault="00E27A99" w:rsidP="00845E5C">
      <w:pPr>
        <w:tabs>
          <w:tab w:val="left" w:pos="3135"/>
        </w:tabs>
        <w:rPr>
          <w:rFonts w:ascii="Times New Roman" w:hAnsi="Times New Roman" w:cs="Times New Roman"/>
          <w:b/>
          <w:sz w:val="28"/>
          <w:szCs w:val="28"/>
        </w:rPr>
      </w:pPr>
    </w:p>
    <w:p w14:paraId="7FEE8CC1" w14:textId="77777777" w:rsidR="00226084" w:rsidRDefault="00226084" w:rsidP="00C44423">
      <w:pPr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12"/>
          <w:footerReference w:type="default" r:id="rId13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50"/>
        <w:gridCol w:w="1292"/>
        <w:gridCol w:w="412"/>
        <w:gridCol w:w="1474"/>
        <w:gridCol w:w="1417"/>
        <w:gridCol w:w="1129"/>
        <w:gridCol w:w="2415"/>
        <w:gridCol w:w="1843"/>
        <w:gridCol w:w="1984"/>
        <w:gridCol w:w="2553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54E53746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  <w:r w:rsidR="00CE10DB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CE10DB" w:rsidRPr="0016366A">
              <w:rPr>
                <w:rFonts w:ascii="Times New Roman" w:hAnsi="Times New Roman" w:cs="Times New Roman"/>
                <w:b/>
                <w:bCs/>
                <w:color w:val="FF0000"/>
              </w:rPr>
              <w:t>(Recommended)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059B1FC1" w:rsidR="00226084" w:rsidRPr="00C20867" w:rsidRDefault="00D7501C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66B9">
              <w:rPr>
                <w:rFonts w:ascii="Times New Roman" w:hAnsi="Times New Roman" w:cs="Times New Roman"/>
                <w:b/>
                <w:bCs/>
                <w:color w:val="FF0000"/>
              </w:rPr>
              <w:t>**</w:t>
            </w:r>
            <w:r w:rsidR="00226084"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017231" w:rsidRPr="0096016B" w14:paraId="26ED7538" w14:textId="77777777" w:rsidTr="00226084">
        <w:trPr>
          <w:trHeight w:val="1403"/>
        </w:trPr>
        <w:tc>
          <w:tcPr>
            <w:tcW w:w="650" w:type="dxa"/>
            <w:vMerge w:val="restart"/>
          </w:tcPr>
          <w:p w14:paraId="59866E2B" w14:textId="77777777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 w:val="restart"/>
          </w:tcPr>
          <w:p w14:paraId="153D5565" w14:textId="77777777" w:rsidR="00017231" w:rsidRPr="00C20867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3ACE7C0F" w:rsidR="00017231" w:rsidRPr="00C20867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6751770" w14:textId="77777777" w:rsidR="00017231" w:rsidRPr="009373C2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202ECDCF" w:rsidR="00017231" w:rsidRPr="00C20867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</w:t>
            </w:r>
            <w:r w:rsidRPr="00C20867">
              <w:rPr>
                <w:rFonts w:ascii="Times New Roman" w:hAnsi="Times New Roman" w:cs="Times New Roman"/>
                <w:b/>
                <w:bCs/>
              </w:rPr>
              <w:t xml:space="preserve"> Mins</w:t>
            </w:r>
          </w:p>
        </w:tc>
        <w:tc>
          <w:tcPr>
            <w:tcW w:w="1129" w:type="dxa"/>
          </w:tcPr>
          <w:p w14:paraId="798FE221" w14:textId="623FC84E" w:rsidR="00017231" w:rsidRPr="003307C4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2415" w:type="dxa"/>
          </w:tcPr>
          <w:p w14:paraId="1FE30620" w14:textId="63AE4382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1 = 10</w:t>
            </w:r>
          </w:p>
        </w:tc>
        <w:tc>
          <w:tcPr>
            <w:tcW w:w="1843" w:type="dxa"/>
          </w:tcPr>
          <w:p w14:paraId="636EB019" w14:textId="4165026D" w:rsidR="00017231" w:rsidRPr="0096016B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8668AF2" w14:textId="1D410C17" w:rsidR="00017231" w:rsidRPr="0096016B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 w:rsidRPr="00F82FA9">
              <w:t>Aug. 12 -30 2024</w:t>
            </w:r>
          </w:p>
        </w:tc>
        <w:tc>
          <w:tcPr>
            <w:tcW w:w="2553" w:type="dxa"/>
          </w:tcPr>
          <w:p w14:paraId="00ED33EB" w14:textId="030713A4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e 1 </w:t>
            </w:r>
          </w:p>
        </w:tc>
      </w:tr>
      <w:tr w:rsidR="00017231" w:rsidRPr="0096016B" w14:paraId="5FF79BBE" w14:textId="77777777" w:rsidTr="00226084">
        <w:trPr>
          <w:trHeight w:val="1403"/>
        </w:trPr>
        <w:tc>
          <w:tcPr>
            <w:tcW w:w="650" w:type="dxa"/>
            <w:vMerge/>
          </w:tcPr>
          <w:p w14:paraId="6A15D344" w14:textId="77777777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256BA15" w14:textId="77777777" w:rsidR="00017231" w:rsidRPr="00C20867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342DA46D" w14:textId="6967D39B" w:rsidR="00017231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.</w:t>
            </w:r>
          </w:p>
        </w:tc>
        <w:tc>
          <w:tcPr>
            <w:tcW w:w="1474" w:type="dxa"/>
          </w:tcPr>
          <w:p w14:paraId="5609B98C" w14:textId="77DBAED1" w:rsidR="00017231" w:rsidRPr="009373C2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 xml:space="preserve">In-semester Exam </w:t>
            </w:r>
            <w:r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17" w:type="dxa"/>
          </w:tcPr>
          <w:p w14:paraId="4E20026E" w14:textId="051EEAC1" w:rsidR="00017231" w:rsidRPr="00C20867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3D0A163F" w14:textId="282A023F" w:rsidR="00017231" w:rsidRPr="003307C4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0</w:t>
            </w:r>
          </w:p>
        </w:tc>
        <w:tc>
          <w:tcPr>
            <w:tcW w:w="2415" w:type="dxa"/>
          </w:tcPr>
          <w:p w14:paraId="135A213F" w14:textId="77777777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03BA3C6A" w14:textId="71A75530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MCQs ×1 marks= 10marks </w:t>
            </w:r>
          </w:p>
          <w:p w14:paraId="1AAC6FC6" w14:textId="77777777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</w:p>
          <w:p w14:paraId="6448BA6C" w14:textId="4346E48B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20 M</w:t>
            </w:r>
          </w:p>
          <w:p w14:paraId="47043206" w14:textId="77D60102" w:rsidR="00017231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 Questions of 2 marks +4 Questions of 3 marks)</w:t>
            </w:r>
          </w:p>
        </w:tc>
        <w:tc>
          <w:tcPr>
            <w:tcW w:w="1843" w:type="dxa"/>
          </w:tcPr>
          <w:p w14:paraId="06FFE06F" w14:textId="79A5AAD4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151A40B" w14:textId="4AACB510" w:rsidR="00017231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 w:rsidRPr="00F82FA9">
              <w:t>Sep. 23-30, 2024</w:t>
            </w:r>
          </w:p>
        </w:tc>
        <w:tc>
          <w:tcPr>
            <w:tcW w:w="2553" w:type="dxa"/>
          </w:tcPr>
          <w:p w14:paraId="540F09CB" w14:textId="63443AC4" w:rsidR="00017231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ule 1, Module 2 &amp; Module 3</w:t>
            </w:r>
          </w:p>
        </w:tc>
      </w:tr>
      <w:tr w:rsidR="00017231" w:rsidRPr="0096016B" w14:paraId="6A4FF3BF" w14:textId="77777777" w:rsidTr="00226084">
        <w:trPr>
          <w:trHeight w:val="1409"/>
        </w:trPr>
        <w:tc>
          <w:tcPr>
            <w:tcW w:w="650" w:type="dxa"/>
            <w:vMerge/>
          </w:tcPr>
          <w:p w14:paraId="7EB6BDAF" w14:textId="77777777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97CDD6" w14:textId="77777777" w:rsidR="00017231" w:rsidRPr="00C20867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31C05226" w14:textId="77777777" w:rsidR="00017231" w:rsidRPr="00C20867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3A1C599E" w14:textId="6024DF66" w:rsidR="00017231" w:rsidRPr="009373C2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Assignment</w:t>
            </w:r>
          </w:p>
        </w:tc>
        <w:tc>
          <w:tcPr>
            <w:tcW w:w="1417" w:type="dxa"/>
          </w:tcPr>
          <w:p w14:paraId="6CA6C5C2" w14:textId="29463AB7" w:rsidR="00017231" w:rsidRPr="00C20867" w:rsidRDefault="00017231" w:rsidP="00017231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-</w:t>
            </w:r>
          </w:p>
        </w:tc>
        <w:tc>
          <w:tcPr>
            <w:tcW w:w="1129" w:type="dxa"/>
          </w:tcPr>
          <w:p w14:paraId="54FD88A1" w14:textId="2C508E13" w:rsidR="00017231" w:rsidRPr="003307C4" w:rsidRDefault="00017231" w:rsidP="00017231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0</w:t>
            </w:r>
          </w:p>
        </w:tc>
        <w:tc>
          <w:tcPr>
            <w:tcW w:w="2415" w:type="dxa"/>
          </w:tcPr>
          <w:p w14:paraId="1D6F6AB9" w14:textId="20C9CBA5" w:rsidR="00017231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questions × 2marks= 10 marks</w:t>
            </w:r>
          </w:p>
          <w:p w14:paraId="565DF3B4" w14:textId="77777777" w:rsidR="00017231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6D5B1894" w14:textId="77777777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843" w:type="dxa"/>
          </w:tcPr>
          <w:p w14:paraId="5ACADDF3" w14:textId="77777777" w:rsidR="00017231" w:rsidRPr="0096016B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33B19A9B" w14:textId="62CBC6C0" w:rsidR="00017231" w:rsidRPr="0096016B" w:rsidRDefault="00017231" w:rsidP="00017231">
            <w:pPr>
              <w:jc w:val="both"/>
              <w:rPr>
                <w:rFonts w:ascii="Times New Roman" w:hAnsi="Times New Roman" w:cs="Times New Roman"/>
              </w:rPr>
            </w:pPr>
            <w:r w:rsidRPr="00F82FA9">
              <w:t>Oct. 7-23, 2024</w:t>
            </w:r>
          </w:p>
        </w:tc>
        <w:tc>
          <w:tcPr>
            <w:tcW w:w="2553" w:type="dxa"/>
          </w:tcPr>
          <w:p w14:paraId="3F84F24B" w14:textId="4F301D84" w:rsidR="00017231" w:rsidRPr="0096016B" w:rsidRDefault="00017231" w:rsidP="0001723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odule 1, Module 2, Module 3, &amp; Module 4 </w:t>
            </w:r>
          </w:p>
        </w:tc>
      </w:tr>
      <w:tr w:rsidR="00226084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226084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226084" w:rsidRDefault="00226084" w:rsidP="0022608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226084" w:rsidRPr="00CE2BAC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 Mins</w:t>
            </w:r>
          </w:p>
        </w:tc>
        <w:tc>
          <w:tcPr>
            <w:tcW w:w="1129" w:type="dxa"/>
          </w:tcPr>
          <w:p w14:paraId="749D4107" w14:textId="77777777" w:rsidR="00226084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4B5E9BEE" w:rsidR="00226084" w:rsidRPr="00BF5533" w:rsidRDefault="00017231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9</w:t>
            </w:r>
            <w:r w:rsidRPr="00BA1EA2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  <w:vertAlign w:val="superscript"/>
              </w:rPr>
              <w:t xml:space="preserve"> </w:t>
            </w:r>
            <w:r>
              <w:rPr>
                <w:rFonts w:ascii="Times New Roman" w:hAnsi="Times New Roman" w:cs="Times New Roman"/>
              </w:rPr>
              <w:t>Nov 2024</w:t>
            </w:r>
          </w:p>
        </w:tc>
        <w:tc>
          <w:tcPr>
            <w:tcW w:w="2553" w:type="dxa"/>
          </w:tcPr>
          <w:p w14:paraId="4BB6E6D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2B1DEFD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368755A3" w14:textId="26CE2018" w:rsidR="00D7501C" w:rsidRPr="00AA66B9" w:rsidRDefault="00D7501C" w:rsidP="00226084">
      <w:pPr>
        <w:tabs>
          <w:tab w:val="left" w:pos="285"/>
        </w:tabs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</w:pPr>
      <w:r w:rsidRPr="00AA66B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lastRenderedPageBreak/>
        <w:t>**    Individual faculty will be entering the topics</w:t>
      </w: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</w:p>
    <w:p w14:paraId="2CBFD208" w14:textId="092F7174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7C2035B8" w14:textId="77777777" w:rsidR="000B17BB" w:rsidRDefault="000B17BB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</w:p>
    <w:p w14:paraId="466614CF" w14:textId="77777777" w:rsidR="002B176B" w:rsidRDefault="002B176B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sectPr w:rsidR="002B176B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9915B9" w14:paraId="7850E307" w14:textId="77777777" w:rsidTr="00034291">
        <w:tc>
          <w:tcPr>
            <w:tcW w:w="752" w:type="dxa"/>
          </w:tcPr>
          <w:p w14:paraId="436143B5" w14:textId="22F8959D" w:rsidR="00B0772E" w:rsidRPr="009915B9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b/>
                <w:sz w:val="24"/>
                <w:szCs w:val="24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9915B9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9915B9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9915B9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9915B9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4"/>
                      <w:szCs w:val="24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9915B9" w:rsidRDefault="00B0772E" w:rsidP="002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0772E" w:rsidRPr="009915B9" w14:paraId="0270D478" w14:textId="77777777" w:rsidTr="007E2AB5">
        <w:trPr>
          <w:trHeight w:val="395"/>
        </w:trPr>
        <w:tc>
          <w:tcPr>
            <w:tcW w:w="752" w:type="dxa"/>
          </w:tcPr>
          <w:p w14:paraId="522271E9" w14:textId="619E5EA6" w:rsidR="00B0772E" w:rsidRPr="009915B9" w:rsidRDefault="008A3EAA" w:rsidP="002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7753" w:type="dxa"/>
          </w:tcPr>
          <w:p w14:paraId="3A9C21DD" w14:textId="77777777" w:rsidR="00017231" w:rsidRPr="00017231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78E6EB" w14:textId="1167E854" w:rsidR="00B0772E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 Introduction to Soft Computing, Artificial Intelligence</w:t>
            </w:r>
          </w:p>
        </w:tc>
        <w:tc>
          <w:tcPr>
            <w:tcW w:w="1668" w:type="dxa"/>
          </w:tcPr>
          <w:p w14:paraId="2AA7CD04" w14:textId="15746D8E" w:rsidR="00B0772E" w:rsidRPr="009915B9" w:rsidRDefault="00017231" w:rsidP="002423E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017231" w:rsidRPr="009915B9" w14:paraId="02D1AAA1" w14:textId="77777777" w:rsidTr="00034291">
        <w:tc>
          <w:tcPr>
            <w:tcW w:w="752" w:type="dxa"/>
          </w:tcPr>
          <w:p w14:paraId="3D93B40B" w14:textId="2C70BAA4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7753" w:type="dxa"/>
          </w:tcPr>
          <w:p w14:paraId="666EE988" w14:textId="5A489C68" w:rsidR="00017231" w:rsidRPr="009915B9" w:rsidRDefault="00017231" w:rsidP="00017231">
            <w:pPr>
              <w:tabs>
                <w:tab w:val="left" w:pos="3506"/>
              </w:tabs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Soft-Computing Techniques, Expert Systems Types of Problems</w:t>
            </w:r>
          </w:p>
        </w:tc>
        <w:tc>
          <w:tcPr>
            <w:tcW w:w="1668" w:type="dxa"/>
          </w:tcPr>
          <w:p w14:paraId="0C1E55E3" w14:textId="1015611C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017231" w:rsidRPr="009915B9" w14:paraId="073C327A" w14:textId="77777777" w:rsidTr="00034291">
        <w:tc>
          <w:tcPr>
            <w:tcW w:w="752" w:type="dxa"/>
          </w:tcPr>
          <w:p w14:paraId="408B88B4" w14:textId="71AB66E6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7753" w:type="dxa"/>
          </w:tcPr>
          <w:p w14:paraId="44082D4C" w14:textId="2EA51CF8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odeling the Problem, Machine Learning</w:t>
            </w:r>
          </w:p>
        </w:tc>
        <w:tc>
          <w:tcPr>
            <w:tcW w:w="1668" w:type="dxa"/>
          </w:tcPr>
          <w:p w14:paraId="105425D6" w14:textId="1F3B2DE4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017231" w:rsidRPr="009915B9" w14:paraId="6A591FC5" w14:textId="77777777" w:rsidTr="00034291">
        <w:tc>
          <w:tcPr>
            <w:tcW w:w="752" w:type="dxa"/>
          </w:tcPr>
          <w:p w14:paraId="2B691A7C" w14:textId="1856F4B9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7753" w:type="dxa"/>
          </w:tcPr>
          <w:p w14:paraId="7A29C84E" w14:textId="0F55321C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Handling Impreciseness, Clustering</w:t>
            </w:r>
          </w:p>
        </w:tc>
        <w:tc>
          <w:tcPr>
            <w:tcW w:w="1668" w:type="dxa"/>
          </w:tcPr>
          <w:p w14:paraId="3607F545" w14:textId="3C5C3894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017231" w:rsidRPr="009915B9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52F7D2B5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7753" w:type="dxa"/>
          </w:tcPr>
          <w:p w14:paraId="353CEA7E" w14:textId="31F6B325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Hazards of Soft Computing, Road Map for the Future</w:t>
            </w:r>
          </w:p>
        </w:tc>
        <w:tc>
          <w:tcPr>
            <w:tcW w:w="1668" w:type="dxa"/>
          </w:tcPr>
          <w:p w14:paraId="0331ADAF" w14:textId="38F35ACF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2</w:t>
            </w:r>
          </w:p>
        </w:tc>
      </w:tr>
      <w:tr w:rsidR="00454815" w:rsidRPr="009915B9" w14:paraId="612E387D" w14:textId="77777777" w:rsidTr="00034291">
        <w:tc>
          <w:tcPr>
            <w:tcW w:w="752" w:type="dxa"/>
          </w:tcPr>
          <w:p w14:paraId="7E51D277" w14:textId="72B63B07" w:rsidR="00454815" w:rsidRPr="009915B9" w:rsidRDefault="008A3EAA" w:rsidP="0045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7753" w:type="dxa"/>
          </w:tcPr>
          <w:p w14:paraId="7F574223" w14:textId="77777777" w:rsidR="00017231" w:rsidRPr="00017231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042834" w14:textId="0F61E034" w:rsidR="00275EEB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 Artificial Neural Networks, The Biological Neuron, The Artificial Neuron</w:t>
            </w:r>
          </w:p>
        </w:tc>
        <w:tc>
          <w:tcPr>
            <w:tcW w:w="1668" w:type="dxa"/>
          </w:tcPr>
          <w:p w14:paraId="2D45933C" w14:textId="6E157B79" w:rsidR="00454815" w:rsidRPr="009915B9" w:rsidRDefault="00017231" w:rsidP="0045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3E450980" w14:textId="77777777" w:rsidTr="00034291">
        <w:tc>
          <w:tcPr>
            <w:tcW w:w="752" w:type="dxa"/>
          </w:tcPr>
          <w:p w14:paraId="453A0F7E" w14:textId="2F3A26B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7753" w:type="dxa"/>
          </w:tcPr>
          <w:p w14:paraId="5F7126D1" w14:textId="74B67313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ultilayer Perceptron</w:t>
            </w:r>
          </w:p>
        </w:tc>
        <w:tc>
          <w:tcPr>
            <w:tcW w:w="1668" w:type="dxa"/>
          </w:tcPr>
          <w:p w14:paraId="10343795" w14:textId="7502DE6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7005DA85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7753" w:type="dxa"/>
          </w:tcPr>
          <w:p w14:paraId="46E31584" w14:textId="07A6104C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odeling the Problem</w:t>
            </w:r>
          </w:p>
        </w:tc>
        <w:tc>
          <w:tcPr>
            <w:tcW w:w="1668" w:type="dxa"/>
          </w:tcPr>
          <w:p w14:paraId="4568120F" w14:textId="0A1B711C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113C90CB" w14:textId="77777777" w:rsidTr="00034291">
        <w:tc>
          <w:tcPr>
            <w:tcW w:w="752" w:type="dxa"/>
          </w:tcPr>
          <w:p w14:paraId="6FF697CB" w14:textId="604F5E12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7753" w:type="dxa"/>
          </w:tcPr>
          <w:p w14:paraId="622A356A" w14:textId="448129EC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Types of Data Involved, Training</w:t>
            </w:r>
          </w:p>
        </w:tc>
        <w:tc>
          <w:tcPr>
            <w:tcW w:w="1668" w:type="dxa"/>
          </w:tcPr>
          <w:p w14:paraId="015ABE20" w14:textId="59CF0887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211F8B20" w14:textId="77777777" w:rsidTr="00034291">
        <w:tc>
          <w:tcPr>
            <w:tcW w:w="752" w:type="dxa"/>
          </w:tcPr>
          <w:p w14:paraId="5B8B73F1" w14:textId="17BB45E7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7753" w:type="dxa"/>
          </w:tcPr>
          <w:p w14:paraId="0FEBD2BC" w14:textId="38E2F30C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Issues in ANN, Example of Time Series Forecasting</w:t>
            </w:r>
          </w:p>
        </w:tc>
        <w:tc>
          <w:tcPr>
            <w:tcW w:w="1668" w:type="dxa"/>
          </w:tcPr>
          <w:p w14:paraId="6584578C" w14:textId="7686F636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7E5B7979" w14:textId="77777777" w:rsidTr="00034291">
        <w:tc>
          <w:tcPr>
            <w:tcW w:w="752" w:type="dxa"/>
          </w:tcPr>
          <w:p w14:paraId="5229085D" w14:textId="7324BE3F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7753" w:type="dxa"/>
          </w:tcPr>
          <w:p w14:paraId="3F5230BD" w14:textId="77777777" w:rsidR="00017231" w:rsidRPr="00017231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32CB67" w14:textId="35D23A78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 Types of Artificial Neural Networks, Radial Basis Function Network</w:t>
            </w:r>
          </w:p>
        </w:tc>
        <w:tc>
          <w:tcPr>
            <w:tcW w:w="1668" w:type="dxa"/>
          </w:tcPr>
          <w:p w14:paraId="62C36DE3" w14:textId="39EC4AC4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237A047E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7753" w:type="dxa"/>
          </w:tcPr>
          <w:p w14:paraId="19E5CE06" w14:textId="25CBE326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Learning Vector Quantization, Self-Organizing Maps</w:t>
            </w:r>
          </w:p>
        </w:tc>
        <w:tc>
          <w:tcPr>
            <w:tcW w:w="1668" w:type="dxa"/>
          </w:tcPr>
          <w:p w14:paraId="253FE6F9" w14:textId="38FD19FE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0CE2DEB6" w14:textId="77777777" w:rsidTr="00034291">
        <w:tc>
          <w:tcPr>
            <w:tcW w:w="752" w:type="dxa"/>
          </w:tcPr>
          <w:p w14:paraId="6F31AAB5" w14:textId="406B2C88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7753" w:type="dxa"/>
          </w:tcPr>
          <w:p w14:paraId="5F6EE27B" w14:textId="67FC09D1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Recurrent Neural Network, Hopfield Neural Network</w:t>
            </w:r>
          </w:p>
        </w:tc>
        <w:tc>
          <w:tcPr>
            <w:tcW w:w="1668" w:type="dxa"/>
          </w:tcPr>
          <w:p w14:paraId="00711297" w14:textId="60DB087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74D4D04C" w14:textId="77777777" w:rsidTr="00017231">
        <w:trPr>
          <w:trHeight w:val="308"/>
        </w:trPr>
        <w:tc>
          <w:tcPr>
            <w:tcW w:w="752" w:type="dxa"/>
          </w:tcPr>
          <w:p w14:paraId="768693E7" w14:textId="5A45D9DC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14 </w:t>
            </w:r>
          </w:p>
        </w:tc>
        <w:tc>
          <w:tcPr>
            <w:tcW w:w="7753" w:type="dxa"/>
          </w:tcPr>
          <w:p w14:paraId="23E4FB92" w14:textId="4FB42B14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Adaptive Resonance Theory</w:t>
            </w:r>
          </w:p>
        </w:tc>
        <w:tc>
          <w:tcPr>
            <w:tcW w:w="1668" w:type="dxa"/>
          </w:tcPr>
          <w:p w14:paraId="1A7E2818" w14:textId="4DE11D0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017231" w:rsidRPr="009915B9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4022DFA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  <w:tc>
          <w:tcPr>
            <w:tcW w:w="7753" w:type="dxa"/>
          </w:tcPr>
          <w:p w14:paraId="16988FF8" w14:textId="111F9E8C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haracter Recognition by Commonly Used ANNs</w:t>
            </w:r>
          </w:p>
        </w:tc>
        <w:tc>
          <w:tcPr>
            <w:tcW w:w="1668" w:type="dxa"/>
          </w:tcPr>
          <w:p w14:paraId="7696BE1C" w14:textId="5023F7F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3</w:t>
            </w:r>
          </w:p>
        </w:tc>
      </w:tr>
      <w:tr w:rsidR="00454815" w:rsidRPr="009915B9" w14:paraId="73F595FB" w14:textId="77777777" w:rsidTr="00034291">
        <w:tc>
          <w:tcPr>
            <w:tcW w:w="752" w:type="dxa"/>
          </w:tcPr>
          <w:p w14:paraId="240BE7C8" w14:textId="3782456F" w:rsidR="00454815" w:rsidRPr="009915B9" w:rsidRDefault="008D4671" w:rsidP="0045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6</w:t>
            </w:r>
          </w:p>
        </w:tc>
        <w:tc>
          <w:tcPr>
            <w:tcW w:w="7753" w:type="dxa"/>
          </w:tcPr>
          <w:p w14:paraId="77C7B314" w14:textId="72EF0946" w:rsidR="00D15577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 Fuzzy Systems, Fuzzy Logic, Membership Functions, Fuzzy Logical Operators</w:t>
            </w:r>
          </w:p>
        </w:tc>
        <w:tc>
          <w:tcPr>
            <w:tcW w:w="1668" w:type="dxa"/>
          </w:tcPr>
          <w:p w14:paraId="125F7AC5" w14:textId="5F1EA644" w:rsidR="00454815" w:rsidRPr="009915B9" w:rsidRDefault="00017231" w:rsidP="004548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017231" w:rsidRPr="009915B9" w14:paraId="2095F625" w14:textId="77777777" w:rsidTr="00034291">
        <w:tc>
          <w:tcPr>
            <w:tcW w:w="752" w:type="dxa"/>
          </w:tcPr>
          <w:p w14:paraId="2F87A3CA" w14:textId="4AA06E81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7</w:t>
            </w:r>
          </w:p>
        </w:tc>
        <w:tc>
          <w:tcPr>
            <w:tcW w:w="7753" w:type="dxa"/>
          </w:tcPr>
          <w:p w14:paraId="01A33B8D" w14:textId="2D429770" w:rsidR="00017231" w:rsidRPr="009915B9" w:rsidRDefault="00017231" w:rsidP="0001723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ore Operations, Fuzzy Inference Systems, Type-2 Fuzzy systems</w:t>
            </w:r>
          </w:p>
        </w:tc>
        <w:tc>
          <w:tcPr>
            <w:tcW w:w="1668" w:type="dxa"/>
          </w:tcPr>
          <w:p w14:paraId="4D57138D" w14:textId="558186B0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017231" w:rsidRPr="009915B9" w14:paraId="1C1008BF" w14:textId="77777777" w:rsidTr="00034291">
        <w:tc>
          <w:tcPr>
            <w:tcW w:w="752" w:type="dxa"/>
          </w:tcPr>
          <w:p w14:paraId="3410AED3" w14:textId="3D72EBD1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7753" w:type="dxa"/>
          </w:tcPr>
          <w:p w14:paraId="7F0FB621" w14:textId="1FD3B313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Other Sets, Sugeno Fuzzy Systems</w:t>
            </w:r>
          </w:p>
        </w:tc>
        <w:tc>
          <w:tcPr>
            <w:tcW w:w="1668" w:type="dxa"/>
          </w:tcPr>
          <w:p w14:paraId="4307C4A7" w14:textId="6518E633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017231" w:rsidRPr="009915B9" w14:paraId="32F640FE" w14:textId="77777777" w:rsidTr="00034291">
        <w:tc>
          <w:tcPr>
            <w:tcW w:w="752" w:type="dxa"/>
          </w:tcPr>
          <w:p w14:paraId="2E2C4534" w14:textId="6863AB69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19</w:t>
            </w:r>
          </w:p>
        </w:tc>
        <w:tc>
          <w:tcPr>
            <w:tcW w:w="7753" w:type="dxa"/>
          </w:tcPr>
          <w:p w14:paraId="7367B01B" w14:textId="48075C62" w:rsidR="00017231" w:rsidRPr="009915B9" w:rsidRDefault="00017231" w:rsidP="0001723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Example: Fuzzy Controller Evolutionary Algorithms</w:t>
            </w:r>
          </w:p>
        </w:tc>
        <w:tc>
          <w:tcPr>
            <w:tcW w:w="1668" w:type="dxa"/>
          </w:tcPr>
          <w:p w14:paraId="725145F8" w14:textId="074431AF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017231" w:rsidRPr="009915B9" w14:paraId="7D815E9E" w14:textId="77777777" w:rsidTr="00034291">
        <w:tc>
          <w:tcPr>
            <w:tcW w:w="752" w:type="dxa"/>
          </w:tcPr>
          <w:p w14:paraId="2C281A87" w14:textId="324661BD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</w:tc>
        <w:tc>
          <w:tcPr>
            <w:tcW w:w="7753" w:type="dxa"/>
          </w:tcPr>
          <w:p w14:paraId="198E871C" w14:textId="7A322ADE" w:rsidR="00017231" w:rsidRPr="009915B9" w:rsidRDefault="00017231" w:rsidP="0001723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Evolutionary Algorithms, Biological Inspiration</w:t>
            </w:r>
          </w:p>
        </w:tc>
        <w:tc>
          <w:tcPr>
            <w:tcW w:w="1668" w:type="dxa"/>
          </w:tcPr>
          <w:p w14:paraId="77C28BFD" w14:textId="5E32C36A" w:rsidR="00017231" w:rsidRPr="009915B9" w:rsidRDefault="00017231" w:rsidP="0001723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1</w:t>
            </w:r>
          </w:p>
        </w:tc>
      </w:tr>
      <w:tr w:rsidR="00A94253" w:rsidRPr="009915B9" w14:paraId="67BB5C7F" w14:textId="77777777" w:rsidTr="00034291">
        <w:tc>
          <w:tcPr>
            <w:tcW w:w="752" w:type="dxa"/>
          </w:tcPr>
          <w:p w14:paraId="0093CF4B" w14:textId="6254F853" w:rsidR="00A94253" w:rsidRPr="009915B9" w:rsidRDefault="008D4671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1</w:t>
            </w:r>
          </w:p>
        </w:tc>
        <w:tc>
          <w:tcPr>
            <w:tcW w:w="7753" w:type="dxa"/>
          </w:tcPr>
          <w:p w14:paraId="41842479" w14:textId="2B96E4F0" w:rsidR="00A94253" w:rsidRPr="009915B9" w:rsidRDefault="009915B9" w:rsidP="00A942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 xml:space="preserve">Evolutionary Algorithms, , , , , , , , </w:t>
            </w:r>
          </w:p>
        </w:tc>
        <w:tc>
          <w:tcPr>
            <w:tcW w:w="1668" w:type="dxa"/>
          </w:tcPr>
          <w:p w14:paraId="05780097" w14:textId="7C7C6BC4" w:rsidR="00A94253" w:rsidRPr="009915B9" w:rsidRDefault="009915B9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4F1E4071" w14:textId="77777777" w:rsidTr="00034291">
        <w:tc>
          <w:tcPr>
            <w:tcW w:w="752" w:type="dxa"/>
          </w:tcPr>
          <w:p w14:paraId="3E48326C" w14:textId="0864EA6B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2</w:t>
            </w:r>
          </w:p>
        </w:tc>
        <w:tc>
          <w:tcPr>
            <w:tcW w:w="7753" w:type="dxa"/>
          </w:tcPr>
          <w:p w14:paraId="72C32908" w14:textId="54A2AD66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Genetic Algorithms</w:t>
            </w:r>
          </w:p>
        </w:tc>
        <w:tc>
          <w:tcPr>
            <w:tcW w:w="1668" w:type="dxa"/>
          </w:tcPr>
          <w:p w14:paraId="440A02E7" w14:textId="1DC4A236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58122186" w14:textId="77777777" w:rsidTr="00034291">
        <w:tc>
          <w:tcPr>
            <w:tcW w:w="752" w:type="dxa"/>
          </w:tcPr>
          <w:p w14:paraId="6717E163" w14:textId="3C1C7FC4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3</w:t>
            </w:r>
          </w:p>
        </w:tc>
        <w:tc>
          <w:tcPr>
            <w:tcW w:w="7753" w:type="dxa"/>
          </w:tcPr>
          <w:p w14:paraId="1A2E74E6" w14:textId="17529841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Fitness Scaling, Selection</w:t>
            </w:r>
          </w:p>
        </w:tc>
        <w:tc>
          <w:tcPr>
            <w:tcW w:w="1668" w:type="dxa"/>
          </w:tcPr>
          <w:p w14:paraId="6402BCCE" w14:textId="1B8FAB51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238CBD2F" w14:textId="77777777" w:rsidTr="00034291">
        <w:tc>
          <w:tcPr>
            <w:tcW w:w="752" w:type="dxa"/>
          </w:tcPr>
          <w:p w14:paraId="4A9CF7BB" w14:textId="66893A37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4</w:t>
            </w:r>
          </w:p>
        </w:tc>
        <w:tc>
          <w:tcPr>
            <w:tcW w:w="7753" w:type="dxa"/>
          </w:tcPr>
          <w:p w14:paraId="02D8A9EA" w14:textId="1E2B7AB6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utation, Crossover</w:t>
            </w:r>
          </w:p>
        </w:tc>
        <w:tc>
          <w:tcPr>
            <w:tcW w:w="1668" w:type="dxa"/>
          </w:tcPr>
          <w:p w14:paraId="10BC516F" w14:textId="71ABF0A7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106AED8D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5</w:t>
            </w:r>
          </w:p>
        </w:tc>
        <w:tc>
          <w:tcPr>
            <w:tcW w:w="7753" w:type="dxa"/>
          </w:tcPr>
          <w:p w14:paraId="347CD308" w14:textId="3963D2D3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Other Genetic Operators, Algorithm Working</w:t>
            </w:r>
          </w:p>
        </w:tc>
        <w:tc>
          <w:tcPr>
            <w:tcW w:w="1668" w:type="dxa"/>
          </w:tcPr>
          <w:p w14:paraId="4FA0BA63" w14:textId="6C3C39A4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46F4B488" w14:textId="77777777" w:rsidTr="00034291">
        <w:tc>
          <w:tcPr>
            <w:tcW w:w="752" w:type="dxa"/>
          </w:tcPr>
          <w:p w14:paraId="044552AF" w14:textId="150FE8D3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6</w:t>
            </w:r>
          </w:p>
        </w:tc>
        <w:tc>
          <w:tcPr>
            <w:tcW w:w="7753" w:type="dxa"/>
          </w:tcPr>
          <w:p w14:paraId="7281C1FD" w14:textId="56D9A494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Diversity</w:t>
            </w:r>
          </w:p>
        </w:tc>
        <w:tc>
          <w:tcPr>
            <w:tcW w:w="1668" w:type="dxa"/>
          </w:tcPr>
          <w:p w14:paraId="39AD431E" w14:textId="5D7C35E6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16E2CB97" w14:textId="77777777" w:rsidTr="00745E68">
        <w:trPr>
          <w:trHeight w:val="323"/>
        </w:trPr>
        <w:tc>
          <w:tcPr>
            <w:tcW w:w="752" w:type="dxa"/>
          </w:tcPr>
          <w:p w14:paraId="34BEAF0E" w14:textId="1061079D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7753" w:type="dxa"/>
          </w:tcPr>
          <w:p w14:paraId="124E8A46" w14:textId="4129701F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Grammatical Evolution</w:t>
            </w:r>
          </w:p>
        </w:tc>
        <w:tc>
          <w:tcPr>
            <w:tcW w:w="1668" w:type="dxa"/>
          </w:tcPr>
          <w:p w14:paraId="47F82CFD" w14:textId="012C92FF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55B5C4F9" w14:textId="77777777" w:rsidTr="00034291">
        <w:tc>
          <w:tcPr>
            <w:tcW w:w="752" w:type="dxa"/>
          </w:tcPr>
          <w:p w14:paraId="15A925FE" w14:textId="738C012B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8</w:t>
            </w:r>
          </w:p>
        </w:tc>
        <w:tc>
          <w:tcPr>
            <w:tcW w:w="7753" w:type="dxa"/>
          </w:tcPr>
          <w:p w14:paraId="1523355A" w14:textId="57EF679A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Other Optimization Techniques</w:t>
            </w:r>
          </w:p>
        </w:tc>
        <w:tc>
          <w:tcPr>
            <w:tcW w:w="1668" w:type="dxa"/>
          </w:tcPr>
          <w:p w14:paraId="79DE06BF" w14:textId="260FFD55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9915B9" w:rsidRPr="009915B9" w14:paraId="40DB3D35" w14:textId="77777777" w:rsidTr="00034291">
        <w:tc>
          <w:tcPr>
            <w:tcW w:w="752" w:type="dxa"/>
          </w:tcPr>
          <w:p w14:paraId="3952717A" w14:textId="1CC1A624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29</w:t>
            </w:r>
          </w:p>
        </w:tc>
        <w:tc>
          <w:tcPr>
            <w:tcW w:w="7753" w:type="dxa"/>
          </w:tcPr>
          <w:p w14:paraId="2AD83A2D" w14:textId="55F5A8FE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eta heuristic Search</w:t>
            </w:r>
          </w:p>
        </w:tc>
        <w:tc>
          <w:tcPr>
            <w:tcW w:w="1668" w:type="dxa"/>
          </w:tcPr>
          <w:p w14:paraId="6368A6FE" w14:textId="4E765E4D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A94253" w:rsidRPr="009915B9" w14:paraId="13671D95" w14:textId="77777777" w:rsidTr="00034291">
        <w:tc>
          <w:tcPr>
            <w:tcW w:w="752" w:type="dxa"/>
          </w:tcPr>
          <w:p w14:paraId="35C7F96A" w14:textId="5BE8E100" w:rsidR="00A94253" w:rsidRPr="009915B9" w:rsidRDefault="008D4671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</w:tc>
        <w:tc>
          <w:tcPr>
            <w:tcW w:w="7753" w:type="dxa"/>
          </w:tcPr>
          <w:p w14:paraId="53B82535" w14:textId="238DBD1E" w:rsidR="00A94253" w:rsidRPr="009915B9" w:rsidRDefault="009915B9" w:rsidP="00A942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Traveling Salesman Problem</w:t>
            </w:r>
          </w:p>
        </w:tc>
        <w:tc>
          <w:tcPr>
            <w:tcW w:w="1668" w:type="dxa"/>
          </w:tcPr>
          <w:p w14:paraId="2163F97E" w14:textId="2E0C8CB3" w:rsidR="00A94253" w:rsidRPr="009915B9" w:rsidRDefault="009915B9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4</w:t>
            </w:r>
          </w:p>
        </w:tc>
      </w:tr>
      <w:tr w:rsidR="00A94253" w:rsidRPr="009915B9" w14:paraId="1C1D4A29" w14:textId="77777777" w:rsidTr="00034291">
        <w:tc>
          <w:tcPr>
            <w:tcW w:w="752" w:type="dxa"/>
          </w:tcPr>
          <w:p w14:paraId="75E6A98E" w14:textId="509CD65C" w:rsidR="00A94253" w:rsidRPr="009915B9" w:rsidRDefault="008D4671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1</w:t>
            </w:r>
          </w:p>
        </w:tc>
        <w:tc>
          <w:tcPr>
            <w:tcW w:w="7753" w:type="dxa"/>
          </w:tcPr>
          <w:p w14:paraId="2D0390EB" w14:textId="3F9B3879" w:rsidR="00A94253" w:rsidRPr="009915B9" w:rsidRDefault="009915B9" w:rsidP="00A9425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Introduction, Key Takeaways from Individual Systems</w:t>
            </w:r>
          </w:p>
        </w:tc>
        <w:tc>
          <w:tcPr>
            <w:tcW w:w="1668" w:type="dxa"/>
          </w:tcPr>
          <w:p w14:paraId="02AF5A06" w14:textId="12152A09" w:rsidR="00A94253" w:rsidRPr="009915B9" w:rsidRDefault="009915B9" w:rsidP="00A94253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9915B9" w:rsidRPr="009915B9" w14:paraId="48C153A8" w14:textId="77777777" w:rsidTr="00034291">
        <w:tc>
          <w:tcPr>
            <w:tcW w:w="752" w:type="dxa"/>
          </w:tcPr>
          <w:p w14:paraId="2AB2C04B" w14:textId="130B1D5B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2</w:t>
            </w:r>
          </w:p>
        </w:tc>
        <w:tc>
          <w:tcPr>
            <w:tcW w:w="7753" w:type="dxa"/>
          </w:tcPr>
          <w:p w14:paraId="2687CCF9" w14:textId="71189ECC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Adaptive Neuro-Fuzzy Inference Systems</w:t>
            </w:r>
          </w:p>
        </w:tc>
        <w:tc>
          <w:tcPr>
            <w:tcW w:w="1668" w:type="dxa"/>
          </w:tcPr>
          <w:p w14:paraId="208FD3E9" w14:textId="61EADA49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9915B9" w:rsidRPr="009915B9" w14:paraId="31B0963D" w14:textId="77777777" w:rsidTr="00D91C54">
        <w:tc>
          <w:tcPr>
            <w:tcW w:w="752" w:type="dxa"/>
          </w:tcPr>
          <w:p w14:paraId="3BB32ED8" w14:textId="6B4422B7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3</w:t>
            </w:r>
          </w:p>
        </w:tc>
        <w:tc>
          <w:tcPr>
            <w:tcW w:w="7753" w:type="dxa"/>
            <w:shd w:val="clear" w:color="auto" w:fill="auto"/>
          </w:tcPr>
          <w:p w14:paraId="6418F400" w14:textId="7FE1ED2B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Evolutionary Neural Networks, Evolving Fuzzy Logic</w:t>
            </w:r>
          </w:p>
        </w:tc>
        <w:tc>
          <w:tcPr>
            <w:tcW w:w="1668" w:type="dxa"/>
          </w:tcPr>
          <w:p w14:paraId="5E9C6A8D" w14:textId="09C4FC83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9915B9" w:rsidRPr="009915B9" w14:paraId="10AF58D9" w14:textId="77777777" w:rsidTr="00034291">
        <w:tc>
          <w:tcPr>
            <w:tcW w:w="752" w:type="dxa"/>
          </w:tcPr>
          <w:p w14:paraId="5E807508" w14:textId="71ED945A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4</w:t>
            </w:r>
          </w:p>
        </w:tc>
        <w:tc>
          <w:tcPr>
            <w:tcW w:w="7753" w:type="dxa"/>
          </w:tcPr>
          <w:p w14:paraId="011689B4" w14:textId="0906A4D3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Fuzzy Artificial Neural Networks with Fuzzy Inputs</w:t>
            </w:r>
          </w:p>
        </w:tc>
        <w:tc>
          <w:tcPr>
            <w:tcW w:w="1668" w:type="dxa"/>
          </w:tcPr>
          <w:p w14:paraId="10D684BF" w14:textId="6517E6D5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9915B9" w:rsidRPr="009915B9" w14:paraId="73C7F183" w14:textId="77777777" w:rsidTr="00034291">
        <w:tc>
          <w:tcPr>
            <w:tcW w:w="752" w:type="dxa"/>
          </w:tcPr>
          <w:p w14:paraId="0D3073AE" w14:textId="4AE01775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5</w:t>
            </w:r>
          </w:p>
        </w:tc>
        <w:tc>
          <w:tcPr>
            <w:tcW w:w="7753" w:type="dxa"/>
          </w:tcPr>
          <w:p w14:paraId="16D29FF9" w14:textId="676ADC2E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Rule Extraction from ANN</w:t>
            </w:r>
          </w:p>
        </w:tc>
        <w:tc>
          <w:tcPr>
            <w:tcW w:w="1668" w:type="dxa"/>
          </w:tcPr>
          <w:p w14:paraId="752DA961" w14:textId="60FF70E3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  <w:tr w:rsidR="009915B9" w:rsidRPr="009915B9" w14:paraId="6B3FEFE0" w14:textId="77777777" w:rsidTr="00034291">
        <w:tc>
          <w:tcPr>
            <w:tcW w:w="752" w:type="dxa"/>
          </w:tcPr>
          <w:p w14:paraId="65620156" w14:textId="7BDD88A7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36</w:t>
            </w:r>
          </w:p>
        </w:tc>
        <w:tc>
          <w:tcPr>
            <w:tcW w:w="7753" w:type="dxa"/>
          </w:tcPr>
          <w:p w14:paraId="7BDA3F78" w14:textId="4844A68C" w:rsidR="009915B9" w:rsidRPr="009915B9" w:rsidRDefault="009915B9" w:rsidP="009915B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Modular Neural Network, Neuro-genetic systems.</w:t>
            </w:r>
          </w:p>
        </w:tc>
        <w:tc>
          <w:tcPr>
            <w:tcW w:w="1668" w:type="dxa"/>
          </w:tcPr>
          <w:p w14:paraId="7EC1C8C3" w14:textId="429AA9CD" w:rsidR="009915B9" w:rsidRPr="009915B9" w:rsidRDefault="009915B9" w:rsidP="009915B9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15B9"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1" w:name="_Hlk113368185"/>
    </w:p>
    <w:bookmarkEnd w:id="1"/>
    <w:p w14:paraId="4DBCA819" w14:textId="77777777" w:rsidR="00017231" w:rsidRDefault="00432C6D" w:rsidP="001B3108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</w:p>
    <w:p w14:paraId="7C8A5C9C" w14:textId="4E798B42" w:rsidR="00D2324A" w:rsidRPr="00497BDA" w:rsidRDefault="00526F04" w:rsidP="001B31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497BDA">
        <w:rPr>
          <w:rFonts w:ascii="Times New Roman" w:hAnsi="Times New Roman" w:cs="Times New Roman"/>
          <w:b/>
          <w:sz w:val="24"/>
          <w:szCs w:val="24"/>
        </w:rPr>
        <w:lastRenderedPageBreak/>
        <w:t>Course Articulation Matrix</w:t>
      </w:r>
    </w:p>
    <w:tbl>
      <w:tblPr>
        <w:tblW w:w="4636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49"/>
        <w:gridCol w:w="712"/>
        <w:gridCol w:w="706"/>
        <w:gridCol w:w="704"/>
        <w:gridCol w:w="702"/>
        <w:gridCol w:w="673"/>
        <w:gridCol w:w="721"/>
        <w:gridCol w:w="696"/>
        <w:gridCol w:w="696"/>
        <w:gridCol w:w="696"/>
        <w:gridCol w:w="686"/>
        <w:gridCol w:w="632"/>
        <w:gridCol w:w="611"/>
        <w:gridCol w:w="611"/>
      </w:tblGrid>
      <w:tr w:rsidR="008B0D7E" w:rsidRPr="00D6636E" w14:paraId="407F62DC" w14:textId="61854DE2" w:rsidTr="008B0D7E">
        <w:trPr>
          <w:trHeight w:val="576"/>
        </w:trPr>
        <w:tc>
          <w:tcPr>
            <w:tcW w:w="438" w:type="pct"/>
            <w:shd w:val="clear" w:color="auto" w:fill="auto"/>
            <w:noWrap/>
            <w:vAlign w:val="center"/>
            <w:hideMark/>
          </w:tcPr>
          <w:p w14:paraId="362DC478" w14:textId="1111F068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86AD81B" w14:textId="45C51E72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367" w:type="pct"/>
            <w:shd w:val="clear" w:color="auto" w:fill="auto"/>
            <w:vAlign w:val="center"/>
            <w:hideMark/>
          </w:tcPr>
          <w:p w14:paraId="65F171CD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364" w:type="pct"/>
            <w:shd w:val="clear" w:color="auto" w:fill="auto"/>
            <w:vAlign w:val="center"/>
            <w:hideMark/>
          </w:tcPr>
          <w:p w14:paraId="7AA7B82F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363" w:type="pct"/>
            <w:shd w:val="clear" w:color="auto" w:fill="auto"/>
            <w:vAlign w:val="center"/>
            <w:hideMark/>
          </w:tcPr>
          <w:p w14:paraId="0F51E6CD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362" w:type="pct"/>
            <w:shd w:val="clear" w:color="auto" w:fill="auto"/>
            <w:vAlign w:val="center"/>
            <w:hideMark/>
          </w:tcPr>
          <w:p w14:paraId="54100689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347" w:type="pct"/>
            <w:shd w:val="clear" w:color="auto" w:fill="auto"/>
            <w:vAlign w:val="center"/>
            <w:hideMark/>
          </w:tcPr>
          <w:p w14:paraId="05D79B3A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372" w:type="pct"/>
            <w:vAlign w:val="center"/>
          </w:tcPr>
          <w:p w14:paraId="43C68060" w14:textId="492C7FF5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359" w:type="pct"/>
            <w:vAlign w:val="center"/>
          </w:tcPr>
          <w:p w14:paraId="0A28CE1C" w14:textId="194DF2E5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359" w:type="pct"/>
            <w:vAlign w:val="center"/>
          </w:tcPr>
          <w:p w14:paraId="3DD8B09A" w14:textId="60464FB2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359" w:type="pct"/>
            <w:vAlign w:val="center"/>
          </w:tcPr>
          <w:p w14:paraId="38C5564A" w14:textId="64D8E00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354" w:type="pct"/>
            <w:vAlign w:val="center"/>
          </w:tcPr>
          <w:p w14:paraId="3A6350E3" w14:textId="4C89FDC2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326" w:type="pct"/>
            <w:vAlign w:val="center"/>
          </w:tcPr>
          <w:p w14:paraId="03CBC4F1" w14:textId="44996A26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315" w:type="pct"/>
            <w:shd w:val="clear" w:color="auto" w:fill="auto"/>
            <w:vAlign w:val="center"/>
            <w:hideMark/>
          </w:tcPr>
          <w:p w14:paraId="166DCC49" w14:textId="664F1B00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 12</w:t>
            </w:r>
          </w:p>
        </w:tc>
        <w:tc>
          <w:tcPr>
            <w:tcW w:w="316" w:type="pct"/>
            <w:shd w:val="clear" w:color="auto" w:fill="auto"/>
            <w:vAlign w:val="center"/>
            <w:hideMark/>
          </w:tcPr>
          <w:p w14:paraId="0D42D833" w14:textId="77777777" w:rsidR="008B0D7E" w:rsidRPr="00D6636E" w:rsidRDefault="008B0D7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</w:tr>
      <w:tr w:rsidR="008B0D7E" w:rsidRPr="00D6636E" w14:paraId="76EFF167" w14:textId="58FB3D8A" w:rsidTr="008B0D7E">
        <w:trPr>
          <w:trHeight w:val="294"/>
        </w:trPr>
        <w:tc>
          <w:tcPr>
            <w:tcW w:w="438" w:type="pct"/>
            <w:shd w:val="clear" w:color="auto" w:fill="auto"/>
            <w:noWrap/>
            <w:hideMark/>
          </w:tcPr>
          <w:p w14:paraId="14F0CC7D" w14:textId="4819932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367" w:type="pct"/>
            <w:shd w:val="clear" w:color="auto" w:fill="auto"/>
            <w:noWrap/>
            <w:vAlign w:val="bottom"/>
          </w:tcPr>
          <w:p w14:paraId="74E19C91" w14:textId="292B076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4" w:type="pct"/>
            <w:shd w:val="clear" w:color="auto" w:fill="auto"/>
            <w:noWrap/>
            <w:vAlign w:val="bottom"/>
          </w:tcPr>
          <w:p w14:paraId="0E40599F" w14:textId="72761FA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3" w:type="pct"/>
            <w:shd w:val="clear" w:color="auto" w:fill="auto"/>
            <w:noWrap/>
            <w:vAlign w:val="bottom"/>
          </w:tcPr>
          <w:p w14:paraId="55BACE73" w14:textId="255A11BE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7A8EF9A0" w14:textId="71B7A5A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noWrap/>
            <w:vAlign w:val="bottom"/>
          </w:tcPr>
          <w:p w14:paraId="5A0B65E3" w14:textId="1499F77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72" w:type="pct"/>
            <w:vAlign w:val="bottom"/>
          </w:tcPr>
          <w:p w14:paraId="44F8CB81" w14:textId="3C5B460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3DE266ED" w14:textId="5F578A2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22D797F5" w14:textId="6964E950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6F9B4D59" w14:textId="65F7AAEB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4" w:type="pct"/>
            <w:vAlign w:val="bottom"/>
          </w:tcPr>
          <w:p w14:paraId="4679A1E9" w14:textId="25FC954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6" w:type="pct"/>
            <w:vAlign w:val="bottom"/>
          </w:tcPr>
          <w:p w14:paraId="60F0F5AE" w14:textId="7968010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5" w:type="pct"/>
            <w:shd w:val="clear" w:color="auto" w:fill="auto"/>
            <w:noWrap/>
            <w:vAlign w:val="bottom"/>
          </w:tcPr>
          <w:p w14:paraId="601D0D63" w14:textId="1A2E330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6" w:type="pct"/>
            <w:shd w:val="clear" w:color="auto" w:fill="auto"/>
            <w:noWrap/>
            <w:vAlign w:val="bottom"/>
          </w:tcPr>
          <w:p w14:paraId="55978114" w14:textId="50D348EF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8B0D7E" w:rsidRPr="00D6636E" w14:paraId="39BC664E" w14:textId="501D0AF1" w:rsidTr="008B0D7E">
        <w:trPr>
          <w:trHeight w:val="294"/>
        </w:trPr>
        <w:tc>
          <w:tcPr>
            <w:tcW w:w="438" w:type="pct"/>
            <w:shd w:val="clear" w:color="auto" w:fill="auto"/>
            <w:noWrap/>
            <w:hideMark/>
          </w:tcPr>
          <w:p w14:paraId="00FCABB1" w14:textId="48ED41AD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367" w:type="pct"/>
            <w:shd w:val="clear" w:color="auto" w:fill="auto"/>
            <w:noWrap/>
            <w:vAlign w:val="bottom"/>
          </w:tcPr>
          <w:p w14:paraId="785350FB" w14:textId="3C81879E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4" w:type="pct"/>
            <w:shd w:val="clear" w:color="auto" w:fill="auto"/>
            <w:noWrap/>
            <w:vAlign w:val="bottom"/>
          </w:tcPr>
          <w:p w14:paraId="2F56A96B" w14:textId="66AA5B7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3" w:type="pct"/>
            <w:shd w:val="clear" w:color="auto" w:fill="auto"/>
            <w:noWrap/>
            <w:vAlign w:val="bottom"/>
          </w:tcPr>
          <w:p w14:paraId="2AAE3308" w14:textId="764B316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77E8867B" w14:textId="19814ED0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noWrap/>
            <w:vAlign w:val="bottom"/>
          </w:tcPr>
          <w:p w14:paraId="2E7C0EF3" w14:textId="7C42609D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72" w:type="pct"/>
            <w:vAlign w:val="bottom"/>
          </w:tcPr>
          <w:p w14:paraId="042E233C" w14:textId="68ED8CE0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7F392C83" w14:textId="51E8BED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01474915" w14:textId="22EBFA2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16E8FBD5" w14:textId="4A365F1F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4" w:type="pct"/>
            <w:vAlign w:val="bottom"/>
          </w:tcPr>
          <w:p w14:paraId="51BD516D" w14:textId="609188B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6" w:type="pct"/>
            <w:vAlign w:val="bottom"/>
          </w:tcPr>
          <w:p w14:paraId="0E83229A" w14:textId="65B80B2C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5" w:type="pct"/>
            <w:shd w:val="clear" w:color="auto" w:fill="auto"/>
            <w:noWrap/>
            <w:vAlign w:val="bottom"/>
          </w:tcPr>
          <w:p w14:paraId="3539B57C" w14:textId="14CBB3A9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6" w:type="pct"/>
            <w:shd w:val="clear" w:color="auto" w:fill="auto"/>
            <w:noWrap/>
            <w:vAlign w:val="bottom"/>
          </w:tcPr>
          <w:p w14:paraId="01F42DB8" w14:textId="54A1E45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8B0D7E" w:rsidRPr="00D6636E" w14:paraId="14086E74" w14:textId="104525E8" w:rsidTr="008B0D7E">
        <w:trPr>
          <w:trHeight w:val="294"/>
        </w:trPr>
        <w:tc>
          <w:tcPr>
            <w:tcW w:w="438" w:type="pct"/>
            <w:shd w:val="clear" w:color="auto" w:fill="auto"/>
            <w:noWrap/>
            <w:hideMark/>
          </w:tcPr>
          <w:p w14:paraId="1C5AD78B" w14:textId="037B72DB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367" w:type="pct"/>
            <w:shd w:val="clear" w:color="auto" w:fill="auto"/>
            <w:noWrap/>
            <w:vAlign w:val="bottom"/>
          </w:tcPr>
          <w:p w14:paraId="640B9E53" w14:textId="6C9F8C8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4" w:type="pct"/>
            <w:shd w:val="clear" w:color="auto" w:fill="auto"/>
            <w:noWrap/>
            <w:vAlign w:val="bottom"/>
          </w:tcPr>
          <w:p w14:paraId="2CC5C426" w14:textId="1EBC5F8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3" w:type="pct"/>
            <w:shd w:val="clear" w:color="auto" w:fill="auto"/>
            <w:noWrap/>
            <w:vAlign w:val="bottom"/>
          </w:tcPr>
          <w:p w14:paraId="3A02B228" w14:textId="44F1C26D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147985E5" w14:textId="50A1AC1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noWrap/>
            <w:vAlign w:val="bottom"/>
          </w:tcPr>
          <w:p w14:paraId="1512621C" w14:textId="253A823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72" w:type="pct"/>
            <w:vAlign w:val="bottom"/>
          </w:tcPr>
          <w:p w14:paraId="1E99FF40" w14:textId="66E2C8B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3A769010" w14:textId="19477F1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638CBBFB" w14:textId="2EDAC1BF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61828925" w14:textId="4765FE5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4" w:type="pct"/>
            <w:vAlign w:val="bottom"/>
          </w:tcPr>
          <w:p w14:paraId="2D4B2D88" w14:textId="586F784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6" w:type="pct"/>
            <w:vAlign w:val="bottom"/>
          </w:tcPr>
          <w:p w14:paraId="5AFDAF29" w14:textId="3380349F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5" w:type="pct"/>
            <w:shd w:val="clear" w:color="auto" w:fill="auto"/>
            <w:noWrap/>
            <w:vAlign w:val="bottom"/>
          </w:tcPr>
          <w:p w14:paraId="282BF20A" w14:textId="290803A2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6" w:type="pct"/>
            <w:shd w:val="clear" w:color="auto" w:fill="auto"/>
            <w:noWrap/>
            <w:vAlign w:val="bottom"/>
          </w:tcPr>
          <w:p w14:paraId="38F13250" w14:textId="61C1F6E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8B0D7E" w:rsidRPr="00D6636E" w14:paraId="17F96CFA" w14:textId="73A1D82C" w:rsidTr="008B0D7E">
        <w:trPr>
          <w:trHeight w:val="294"/>
        </w:trPr>
        <w:tc>
          <w:tcPr>
            <w:tcW w:w="438" w:type="pct"/>
            <w:shd w:val="clear" w:color="auto" w:fill="auto"/>
            <w:noWrap/>
            <w:hideMark/>
          </w:tcPr>
          <w:p w14:paraId="72075DF0" w14:textId="1C8B6D9F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367" w:type="pct"/>
            <w:shd w:val="clear" w:color="auto" w:fill="auto"/>
            <w:noWrap/>
            <w:vAlign w:val="bottom"/>
          </w:tcPr>
          <w:p w14:paraId="1FABBBD2" w14:textId="048F7CD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4" w:type="pct"/>
            <w:shd w:val="clear" w:color="auto" w:fill="auto"/>
            <w:noWrap/>
            <w:vAlign w:val="bottom"/>
          </w:tcPr>
          <w:p w14:paraId="1A51360B" w14:textId="5B0B1FA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3" w:type="pct"/>
            <w:shd w:val="clear" w:color="auto" w:fill="auto"/>
            <w:noWrap/>
            <w:vAlign w:val="bottom"/>
          </w:tcPr>
          <w:p w14:paraId="3892F3CD" w14:textId="65DB90C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bottom"/>
          </w:tcPr>
          <w:p w14:paraId="789FD4F6" w14:textId="44F6FE90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noWrap/>
            <w:vAlign w:val="bottom"/>
          </w:tcPr>
          <w:p w14:paraId="26B9EB3D" w14:textId="62D29DA7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72" w:type="pct"/>
            <w:vAlign w:val="bottom"/>
          </w:tcPr>
          <w:p w14:paraId="3EC51810" w14:textId="0604022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13202374" w14:textId="4A504F6E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0EEF9214" w14:textId="0610B730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bottom"/>
          </w:tcPr>
          <w:p w14:paraId="549A2FF9" w14:textId="70C664AA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4" w:type="pct"/>
            <w:vAlign w:val="bottom"/>
          </w:tcPr>
          <w:p w14:paraId="0480F0B9" w14:textId="2ECC5ADC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6" w:type="pct"/>
            <w:vAlign w:val="bottom"/>
          </w:tcPr>
          <w:p w14:paraId="1368F9D4" w14:textId="34EACD22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5" w:type="pct"/>
            <w:shd w:val="clear" w:color="auto" w:fill="auto"/>
            <w:noWrap/>
            <w:vAlign w:val="bottom"/>
          </w:tcPr>
          <w:p w14:paraId="61B1DF76" w14:textId="09810007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6" w:type="pct"/>
            <w:shd w:val="clear" w:color="auto" w:fill="auto"/>
            <w:noWrap/>
            <w:vAlign w:val="bottom"/>
          </w:tcPr>
          <w:p w14:paraId="7FD69D29" w14:textId="692A148B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-</w:t>
            </w:r>
          </w:p>
        </w:tc>
      </w:tr>
      <w:tr w:rsidR="008B0D7E" w:rsidRPr="00D6636E" w14:paraId="23E0432A" w14:textId="482D3488" w:rsidTr="008B0D7E">
        <w:trPr>
          <w:trHeight w:val="558"/>
        </w:trPr>
        <w:tc>
          <w:tcPr>
            <w:tcW w:w="438" w:type="pct"/>
            <w:shd w:val="clear" w:color="auto" w:fill="auto"/>
            <w:hideMark/>
          </w:tcPr>
          <w:p w14:paraId="52CC69A8" w14:textId="77777777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14:paraId="755688A4" w14:textId="2A7E854B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67" w:type="pct"/>
            <w:shd w:val="clear" w:color="auto" w:fill="auto"/>
            <w:noWrap/>
            <w:vAlign w:val="center"/>
          </w:tcPr>
          <w:p w14:paraId="13C4FEEE" w14:textId="6AC85A4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4" w:type="pct"/>
            <w:shd w:val="clear" w:color="auto" w:fill="auto"/>
            <w:noWrap/>
            <w:vAlign w:val="center"/>
          </w:tcPr>
          <w:p w14:paraId="0774B3FA" w14:textId="590DD3D2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63" w:type="pct"/>
            <w:shd w:val="clear" w:color="auto" w:fill="auto"/>
            <w:noWrap/>
            <w:vAlign w:val="center"/>
          </w:tcPr>
          <w:p w14:paraId="23292430" w14:textId="6AAC986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62" w:type="pct"/>
            <w:shd w:val="clear" w:color="auto" w:fill="auto"/>
            <w:noWrap/>
            <w:vAlign w:val="center"/>
          </w:tcPr>
          <w:p w14:paraId="7C5DF8E9" w14:textId="41ED08D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47" w:type="pct"/>
            <w:shd w:val="clear" w:color="auto" w:fill="auto"/>
            <w:noWrap/>
            <w:vAlign w:val="center"/>
          </w:tcPr>
          <w:p w14:paraId="3C22FAAE" w14:textId="1D9395F8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72" w:type="pct"/>
            <w:vAlign w:val="center"/>
          </w:tcPr>
          <w:p w14:paraId="268309E7" w14:textId="3DC7304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center"/>
          </w:tcPr>
          <w:p w14:paraId="65F8D81B" w14:textId="248FDABC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center"/>
          </w:tcPr>
          <w:p w14:paraId="1957F1FD" w14:textId="47124FE5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9" w:type="pct"/>
            <w:vAlign w:val="center"/>
          </w:tcPr>
          <w:p w14:paraId="5D7EBC47" w14:textId="6EEE4D24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54" w:type="pct"/>
            <w:vAlign w:val="center"/>
          </w:tcPr>
          <w:p w14:paraId="562243D4" w14:textId="2242922B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6" w:type="pct"/>
            <w:vAlign w:val="center"/>
          </w:tcPr>
          <w:p w14:paraId="248D4080" w14:textId="3E0A0A8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5" w:type="pct"/>
            <w:shd w:val="clear" w:color="auto" w:fill="auto"/>
            <w:noWrap/>
            <w:vAlign w:val="center"/>
          </w:tcPr>
          <w:p w14:paraId="44AD3FE6" w14:textId="717203D6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6" w:type="pct"/>
            <w:shd w:val="clear" w:color="auto" w:fill="auto"/>
            <w:noWrap/>
            <w:vAlign w:val="center"/>
          </w:tcPr>
          <w:p w14:paraId="45793FC6" w14:textId="0ABA3C93" w:rsidR="008B0D7E" w:rsidRPr="00D6636E" w:rsidRDefault="008B0D7E" w:rsidP="006C478B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</w:tbl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1B893655" w14:textId="77777777" w:rsidR="009915B9" w:rsidRPr="009915B9" w:rsidRDefault="009915B9" w:rsidP="009915B9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  <w:highlight w:val="yellow"/>
        </w:rPr>
        <w:t>Text Books</w:t>
      </w:r>
      <w:r w:rsidRPr="009915B9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79F61F96" w14:textId="4E40C8AB" w:rsidR="009915B9" w:rsidRPr="009915B9" w:rsidRDefault="009915B9" w:rsidP="009915B9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</w:rPr>
        <w:t xml:space="preserve">1. Anupam Shukla, Ritu Tiwari, Rahul Kala, Real Life Applications of Soft Computing , CRC Press, 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 </w:t>
      </w:r>
      <w:r w:rsidRPr="009915B9">
        <w:rPr>
          <w:rFonts w:ascii="Times New Roman" w:hAnsi="Times New Roman" w:cs="Times New Roman"/>
          <w:sz w:val="24"/>
          <w:szCs w:val="24"/>
        </w:rPr>
        <w:t xml:space="preserve">Taylor and Francis Group, London 2010 </w:t>
      </w:r>
    </w:p>
    <w:p w14:paraId="6E0A5A5C" w14:textId="77777777" w:rsidR="009915B9" w:rsidRPr="009915B9" w:rsidRDefault="009915B9" w:rsidP="009915B9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</w:p>
    <w:p w14:paraId="7226ACFC" w14:textId="77777777" w:rsidR="009915B9" w:rsidRPr="009915B9" w:rsidRDefault="009915B9" w:rsidP="009915B9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  <w:highlight w:val="yellow"/>
        </w:rPr>
        <w:t>Reference Books:</w:t>
      </w:r>
      <w:r w:rsidRPr="009915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0C7242D" w14:textId="77777777" w:rsidR="009915B9" w:rsidRPr="009915B9" w:rsidRDefault="009915B9" w:rsidP="009915B9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</w:rPr>
        <w:t xml:space="preserve">1. Timothy J.Ross, Fuzzy Logic With Engineering Applications, Wiley publication, 2010 </w:t>
      </w:r>
    </w:p>
    <w:p w14:paraId="02C3AA18" w14:textId="77777777" w:rsidR="009915B9" w:rsidRPr="009915B9" w:rsidRDefault="009915B9" w:rsidP="009915B9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</w:rPr>
        <w:t xml:space="preserve">2. S.N.Sivanandam, S.N.Deepa, Principles of Soft Computing, (2e), Wiley Publication, 2010 </w:t>
      </w:r>
    </w:p>
    <w:p w14:paraId="276102BB" w14:textId="7A5EA17D" w:rsidR="009915B9" w:rsidRPr="009915B9" w:rsidRDefault="009915B9" w:rsidP="009915B9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9915B9">
        <w:rPr>
          <w:rFonts w:ascii="Times New Roman" w:hAnsi="Times New Roman" w:cs="Times New Roman"/>
          <w:sz w:val="24"/>
          <w:szCs w:val="24"/>
        </w:rPr>
        <w:t xml:space="preserve">3. S.Rajasekaran and G.A.Vijayalakshmi Pai, Neural Networks, Fuzzy Logic and Genetic Algorithms, </w:t>
      </w:r>
      <w:r>
        <w:rPr>
          <w:rFonts w:ascii="Times New Roman" w:hAnsi="Times New Roman" w:cs="Times New Roman"/>
          <w:sz w:val="24"/>
          <w:szCs w:val="24"/>
        </w:rPr>
        <w:br/>
        <w:t xml:space="preserve">          </w:t>
      </w:r>
      <w:r w:rsidRPr="009915B9">
        <w:rPr>
          <w:rFonts w:ascii="Times New Roman" w:hAnsi="Times New Roman" w:cs="Times New Roman"/>
          <w:sz w:val="24"/>
          <w:szCs w:val="24"/>
        </w:rPr>
        <w:t>PHI Learning, 2010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9915B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FB68B13" w14:textId="4F34EB1F" w:rsidR="000C1E34" w:rsidRPr="009915B9" w:rsidRDefault="009915B9" w:rsidP="009915B9">
      <w:pPr>
        <w:spacing w:after="0" w:line="240" w:lineRule="auto"/>
        <w:ind w:firstLine="360"/>
        <w:rPr>
          <w:rFonts w:ascii="Times New Roman" w:hAnsi="Times New Roman" w:cs="Times New Roman"/>
          <w:sz w:val="24"/>
          <w:szCs w:val="24"/>
          <w:lang w:val="en-US"/>
        </w:rPr>
      </w:pPr>
      <w:r w:rsidRPr="009915B9">
        <w:rPr>
          <w:rFonts w:ascii="Times New Roman" w:hAnsi="Times New Roman" w:cs="Times New Roman"/>
          <w:sz w:val="24"/>
          <w:szCs w:val="24"/>
        </w:rPr>
        <w:t xml:space="preserve"> 4. J. S. R.Jang , Neuro-Fuzzy and Soft Computing, PHI 2003.</w:t>
      </w:r>
    </w:p>
    <w:p w14:paraId="5F2D6DD6" w14:textId="3E3F8126" w:rsidR="0071768B" w:rsidRPr="009915B9" w:rsidRDefault="0071768B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254A7742" w14:textId="77777777" w:rsidR="0071768B" w:rsidRPr="009915B9" w:rsidRDefault="0071768B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0F56ECE0" w14:textId="5B10D48A" w:rsidR="002E34BA" w:rsidRPr="009915B9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4CA0BA5" w14:textId="77777777" w:rsidR="002E34BA" w:rsidRPr="00CE69AD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77777777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B176B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47981B" w14:textId="77777777" w:rsidR="00E73A21" w:rsidRDefault="00E73A21" w:rsidP="00EB04E6">
      <w:pPr>
        <w:spacing w:after="0" w:line="240" w:lineRule="auto"/>
      </w:pPr>
      <w:r>
        <w:separator/>
      </w:r>
    </w:p>
  </w:endnote>
  <w:endnote w:type="continuationSeparator" w:id="0">
    <w:p w14:paraId="43C473E2" w14:textId="77777777" w:rsidR="00E73A21" w:rsidRDefault="00E73A21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697275123"/>
      <w:docPartObj>
        <w:docPartGallery w:val="Page Numbers (Bottom of Page)"/>
        <w:docPartUnique/>
      </w:docPartObj>
    </w:sdtPr>
    <w:sdtContent>
      <w:sdt>
        <w:sdtPr>
          <w:id w:val="-1037124990"/>
          <w:docPartObj>
            <w:docPartGallery w:val="Page Numbers (Top of Page)"/>
            <w:docPartUnique/>
          </w:docPartObj>
        </w:sdtPr>
        <w:sdtContent>
          <w:p w14:paraId="198DC976" w14:textId="236E6B50" w:rsidR="00FC264A" w:rsidRPr="00DB557E" w:rsidRDefault="00FC264A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 w:rsidR="00EF7181">
              <w:rPr>
                <w:b/>
                <w:bCs/>
                <w:noProof/>
              </w:rPr>
              <w:t>1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 w:rsidR="00EF7181">
              <w:rPr>
                <w:b/>
                <w:bCs/>
                <w:noProof/>
              </w:rPr>
              <w:t>7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FC264A" w:rsidRDefault="00FC264A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00CAA7" w14:textId="77777777" w:rsidR="00E73A21" w:rsidRDefault="00E73A21" w:rsidP="00EB04E6">
      <w:pPr>
        <w:spacing w:after="0" w:line="240" w:lineRule="auto"/>
      </w:pPr>
      <w:r>
        <w:separator/>
      </w:r>
    </w:p>
  </w:footnote>
  <w:footnote w:type="continuationSeparator" w:id="0">
    <w:p w14:paraId="331D1B55" w14:textId="77777777" w:rsidR="00E73A21" w:rsidRDefault="00E73A21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2F24BD" w14:textId="4BB50E16" w:rsidR="00FC264A" w:rsidRDefault="00FC264A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C6E6C71"/>
    <w:multiLevelType w:val="hybridMultilevel"/>
    <w:tmpl w:val="6108E6F4"/>
    <w:lvl w:ilvl="0" w:tplc="F388564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FC67855"/>
    <w:multiLevelType w:val="hybridMultilevel"/>
    <w:tmpl w:val="58563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6D81E52"/>
    <w:multiLevelType w:val="hybridMultilevel"/>
    <w:tmpl w:val="1290A68E"/>
    <w:lvl w:ilvl="0" w:tplc="191ED70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Bidi" w:hint="default"/>
        <w:b w:val="0"/>
        <w:color w:val="000000" w:themeColor="text1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45732637">
    <w:abstractNumId w:val="5"/>
  </w:num>
  <w:num w:numId="2" w16cid:durableId="339233311">
    <w:abstractNumId w:val="0"/>
  </w:num>
  <w:num w:numId="3" w16cid:durableId="262734374">
    <w:abstractNumId w:val="2"/>
  </w:num>
  <w:num w:numId="4" w16cid:durableId="1799759803">
    <w:abstractNumId w:val="1"/>
  </w:num>
  <w:num w:numId="5" w16cid:durableId="1359042657">
    <w:abstractNumId w:val="3"/>
  </w:num>
  <w:num w:numId="6" w16cid:durableId="4815105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17231"/>
    <w:rsid w:val="0002566E"/>
    <w:rsid w:val="00033DA6"/>
    <w:rsid w:val="00034291"/>
    <w:rsid w:val="00047DCF"/>
    <w:rsid w:val="0005584A"/>
    <w:rsid w:val="00055BA1"/>
    <w:rsid w:val="00062F95"/>
    <w:rsid w:val="000647C4"/>
    <w:rsid w:val="000760DF"/>
    <w:rsid w:val="000837EF"/>
    <w:rsid w:val="00086DDB"/>
    <w:rsid w:val="00091683"/>
    <w:rsid w:val="0009488C"/>
    <w:rsid w:val="000A0AF7"/>
    <w:rsid w:val="000A555F"/>
    <w:rsid w:val="000B17BB"/>
    <w:rsid w:val="000B66BD"/>
    <w:rsid w:val="000C1E34"/>
    <w:rsid w:val="000C2330"/>
    <w:rsid w:val="000C3DA2"/>
    <w:rsid w:val="000D4ABF"/>
    <w:rsid w:val="000F12E1"/>
    <w:rsid w:val="000F69B7"/>
    <w:rsid w:val="001047A3"/>
    <w:rsid w:val="00105A21"/>
    <w:rsid w:val="001078E5"/>
    <w:rsid w:val="00110D01"/>
    <w:rsid w:val="001133FA"/>
    <w:rsid w:val="00123746"/>
    <w:rsid w:val="00135377"/>
    <w:rsid w:val="0014020D"/>
    <w:rsid w:val="00144AC9"/>
    <w:rsid w:val="001477D0"/>
    <w:rsid w:val="00147DF0"/>
    <w:rsid w:val="00156791"/>
    <w:rsid w:val="0016366A"/>
    <w:rsid w:val="001655D2"/>
    <w:rsid w:val="001736C0"/>
    <w:rsid w:val="001837F3"/>
    <w:rsid w:val="00184E53"/>
    <w:rsid w:val="00187624"/>
    <w:rsid w:val="00190564"/>
    <w:rsid w:val="0019417D"/>
    <w:rsid w:val="001A1E53"/>
    <w:rsid w:val="001A7A24"/>
    <w:rsid w:val="001B3108"/>
    <w:rsid w:val="001B5E16"/>
    <w:rsid w:val="001B64EF"/>
    <w:rsid w:val="001C7A54"/>
    <w:rsid w:val="001D3C99"/>
    <w:rsid w:val="001E2F0F"/>
    <w:rsid w:val="001E3FE4"/>
    <w:rsid w:val="001E71CE"/>
    <w:rsid w:val="001F1D03"/>
    <w:rsid w:val="00203FFF"/>
    <w:rsid w:val="00204AFE"/>
    <w:rsid w:val="002060F7"/>
    <w:rsid w:val="0020628C"/>
    <w:rsid w:val="002133AC"/>
    <w:rsid w:val="002140D8"/>
    <w:rsid w:val="00215093"/>
    <w:rsid w:val="00226084"/>
    <w:rsid w:val="00227219"/>
    <w:rsid w:val="00235091"/>
    <w:rsid w:val="002423E9"/>
    <w:rsid w:val="002538B2"/>
    <w:rsid w:val="0025538D"/>
    <w:rsid w:val="002704BD"/>
    <w:rsid w:val="00270B00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A7F02"/>
    <w:rsid w:val="002B176B"/>
    <w:rsid w:val="002B5469"/>
    <w:rsid w:val="002C25B6"/>
    <w:rsid w:val="002C2E63"/>
    <w:rsid w:val="002C4EAD"/>
    <w:rsid w:val="002D351A"/>
    <w:rsid w:val="002D38D3"/>
    <w:rsid w:val="002E34BA"/>
    <w:rsid w:val="002E59BC"/>
    <w:rsid w:val="002E6E7A"/>
    <w:rsid w:val="002F2EA9"/>
    <w:rsid w:val="002F78F3"/>
    <w:rsid w:val="002F7CC6"/>
    <w:rsid w:val="003147BB"/>
    <w:rsid w:val="00366D95"/>
    <w:rsid w:val="00367F9D"/>
    <w:rsid w:val="00372A85"/>
    <w:rsid w:val="003837DA"/>
    <w:rsid w:val="0038564F"/>
    <w:rsid w:val="00386B97"/>
    <w:rsid w:val="00392842"/>
    <w:rsid w:val="003A10D2"/>
    <w:rsid w:val="003A1267"/>
    <w:rsid w:val="003B1C6D"/>
    <w:rsid w:val="003B32F3"/>
    <w:rsid w:val="003B72D1"/>
    <w:rsid w:val="003C589E"/>
    <w:rsid w:val="003D4A61"/>
    <w:rsid w:val="003E0A91"/>
    <w:rsid w:val="003E5D3C"/>
    <w:rsid w:val="003F5F6C"/>
    <w:rsid w:val="003F667B"/>
    <w:rsid w:val="00400617"/>
    <w:rsid w:val="00413A84"/>
    <w:rsid w:val="00421FB6"/>
    <w:rsid w:val="00422C34"/>
    <w:rsid w:val="00424F77"/>
    <w:rsid w:val="00432C6D"/>
    <w:rsid w:val="00434C0E"/>
    <w:rsid w:val="00440D37"/>
    <w:rsid w:val="00454815"/>
    <w:rsid w:val="00455A84"/>
    <w:rsid w:val="00497BDA"/>
    <w:rsid w:val="004A21B0"/>
    <w:rsid w:val="004A385A"/>
    <w:rsid w:val="004A3F95"/>
    <w:rsid w:val="004B3FA8"/>
    <w:rsid w:val="004B60C8"/>
    <w:rsid w:val="004B6988"/>
    <w:rsid w:val="004D51BE"/>
    <w:rsid w:val="004F505E"/>
    <w:rsid w:val="004F75D9"/>
    <w:rsid w:val="004F77E4"/>
    <w:rsid w:val="005023F2"/>
    <w:rsid w:val="005036D9"/>
    <w:rsid w:val="0050789E"/>
    <w:rsid w:val="00511A40"/>
    <w:rsid w:val="00520921"/>
    <w:rsid w:val="005214CA"/>
    <w:rsid w:val="00526F04"/>
    <w:rsid w:val="00530B28"/>
    <w:rsid w:val="00530CC7"/>
    <w:rsid w:val="00537AA9"/>
    <w:rsid w:val="0055099E"/>
    <w:rsid w:val="005513BD"/>
    <w:rsid w:val="0055182E"/>
    <w:rsid w:val="0056762F"/>
    <w:rsid w:val="00570CBE"/>
    <w:rsid w:val="00571F50"/>
    <w:rsid w:val="005764F9"/>
    <w:rsid w:val="005776E3"/>
    <w:rsid w:val="005A210F"/>
    <w:rsid w:val="005A61B1"/>
    <w:rsid w:val="005A6ADD"/>
    <w:rsid w:val="005B45CC"/>
    <w:rsid w:val="005B7C46"/>
    <w:rsid w:val="005C0047"/>
    <w:rsid w:val="005C20C6"/>
    <w:rsid w:val="005C274E"/>
    <w:rsid w:val="005C41A8"/>
    <w:rsid w:val="005D68E8"/>
    <w:rsid w:val="005E39A7"/>
    <w:rsid w:val="005E5CF5"/>
    <w:rsid w:val="005F5EE7"/>
    <w:rsid w:val="006048B8"/>
    <w:rsid w:val="00616BDF"/>
    <w:rsid w:val="00640C0A"/>
    <w:rsid w:val="00654D86"/>
    <w:rsid w:val="006573AD"/>
    <w:rsid w:val="006612A9"/>
    <w:rsid w:val="00661BEB"/>
    <w:rsid w:val="00664D9A"/>
    <w:rsid w:val="0066649F"/>
    <w:rsid w:val="00666993"/>
    <w:rsid w:val="00676E6D"/>
    <w:rsid w:val="006816C8"/>
    <w:rsid w:val="0069381C"/>
    <w:rsid w:val="006B2CE1"/>
    <w:rsid w:val="006B5C77"/>
    <w:rsid w:val="006C0AA8"/>
    <w:rsid w:val="006C478B"/>
    <w:rsid w:val="006D1677"/>
    <w:rsid w:val="006D4FD5"/>
    <w:rsid w:val="006D54A3"/>
    <w:rsid w:val="006E2D32"/>
    <w:rsid w:val="006E2E5F"/>
    <w:rsid w:val="006E762B"/>
    <w:rsid w:val="006E77F5"/>
    <w:rsid w:val="006F1277"/>
    <w:rsid w:val="00703EE9"/>
    <w:rsid w:val="00704409"/>
    <w:rsid w:val="007078B4"/>
    <w:rsid w:val="00707FCF"/>
    <w:rsid w:val="00713505"/>
    <w:rsid w:val="007166C3"/>
    <w:rsid w:val="0071768B"/>
    <w:rsid w:val="007246B2"/>
    <w:rsid w:val="00735408"/>
    <w:rsid w:val="0074055C"/>
    <w:rsid w:val="00741E81"/>
    <w:rsid w:val="007424FC"/>
    <w:rsid w:val="00745E68"/>
    <w:rsid w:val="0076496F"/>
    <w:rsid w:val="0076589E"/>
    <w:rsid w:val="00767369"/>
    <w:rsid w:val="00771601"/>
    <w:rsid w:val="00772A87"/>
    <w:rsid w:val="007741D4"/>
    <w:rsid w:val="007761DB"/>
    <w:rsid w:val="00781D41"/>
    <w:rsid w:val="00787860"/>
    <w:rsid w:val="00794903"/>
    <w:rsid w:val="00796504"/>
    <w:rsid w:val="0079724F"/>
    <w:rsid w:val="007B5484"/>
    <w:rsid w:val="007C33A3"/>
    <w:rsid w:val="007C515B"/>
    <w:rsid w:val="007C73B3"/>
    <w:rsid w:val="007C7DAF"/>
    <w:rsid w:val="007D4D5E"/>
    <w:rsid w:val="007D66DD"/>
    <w:rsid w:val="007D6D0D"/>
    <w:rsid w:val="007E1BDF"/>
    <w:rsid w:val="007E2AB5"/>
    <w:rsid w:val="007E4DF0"/>
    <w:rsid w:val="007F34D2"/>
    <w:rsid w:val="007F4D2D"/>
    <w:rsid w:val="007F7E5B"/>
    <w:rsid w:val="00814D0B"/>
    <w:rsid w:val="00816F7E"/>
    <w:rsid w:val="00835938"/>
    <w:rsid w:val="00837547"/>
    <w:rsid w:val="00840109"/>
    <w:rsid w:val="00842837"/>
    <w:rsid w:val="00845E5C"/>
    <w:rsid w:val="00847C75"/>
    <w:rsid w:val="00850356"/>
    <w:rsid w:val="00865D3E"/>
    <w:rsid w:val="00866214"/>
    <w:rsid w:val="00867320"/>
    <w:rsid w:val="008675C1"/>
    <w:rsid w:val="00870A8D"/>
    <w:rsid w:val="00873FF3"/>
    <w:rsid w:val="00882582"/>
    <w:rsid w:val="0088545D"/>
    <w:rsid w:val="008857C4"/>
    <w:rsid w:val="00886F91"/>
    <w:rsid w:val="008A143C"/>
    <w:rsid w:val="008A2296"/>
    <w:rsid w:val="008A3EAA"/>
    <w:rsid w:val="008B0D7E"/>
    <w:rsid w:val="008C2FDB"/>
    <w:rsid w:val="008D29D8"/>
    <w:rsid w:val="008D3526"/>
    <w:rsid w:val="008D4671"/>
    <w:rsid w:val="008E0BF4"/>
    <w:rsid w:val="008E1DC4"/>
    <w:rsid w:val="008E3603"/>
    <w:rsid w:val="00902C6D"/>
    <w:rsid w:val="009033A0"/>
    <w:rsid w:val="00925280"/>
    <w:rsid w:val="00931C45"/>
    <w:rsid w:val="00932566"/>
    <w:rsid w:val="00934CC2"/>
    <w:rsid w:val="00947982"/>
    <w:rsid w:val="00960B71"/>
    <w:rsid w:val="00983CE3"/>
    <w:rsid w:val="009915B9"/>
    <w:rsid w:val="00995B1E"/>
    <w:rsid w:val="009963F1"/>
    <w:rsid w:val="009A447B"/>
    <w:rsid w:val="009A7B6C"/>
    <w:rsid w:val="009B462F"/>
    <w:rsid w:val="009B4C92"/>
    <w:rsid w:val="009B7D3D"/>
    <w:rsid w:val="009C137C"/>
    <w:rsid w:val="009C41AC"/>
    <w:rsid w:val="009D3FB9"/>
    <w:rsid w:val="009D490D"/>
    <w:rsid w:val="009E300D"/>
    <w:rsid w:val="009E7997"/>
    <w:rsid w:val="009F4524"/>
    <w:rsid w:val="00A01C2D"/>
    <w:rsid w:val="00A678CC"/>
    <w:rsid w:val="00A750A0"/>
    <w:rsid w:val="00A82E4B"/>
    <w:rsid w:val="00A83407"/>
    <w:rsid w:val="00A87829"/>
    <w:rsid w:val="00A938F4"/>
    <w:rsid w:val="00A94253"/>
    <w:rsid w:val="00AA66B9"/>
    <w:rsid w:val="00AB6587"/>
    <w:rsid w:val="00AB67EA"/>
    <w:rsid w:val="00AB6A23"/>
    <w:rsid w:val="00AB6D6E"/>
    <w:rsid w:val="00AC26C6"/>
    <w:rsid w:val="00AC6ACC"/>
    <w:rsid w:val="00AD0837"/>
    <w:rsid w:val="00AD1F16"/>
    <w:rsid w:val="00AE40D7"/>
    <w:rsid w:val="00AF5F2A"/>
    <w:rsid w:val="00AF6EA2"/>
    <w:rsid w:val="00B0170D"/>
    <w:rsid w:val="00B0772E"/>
    <w:rsid w:val="00B150FA"/>
    <w:rsid w:val="00B25E5F"/>
    <w:rsid w:val="00B27909"/>
    <w:rsid w:val="00B32842"/>
    <w:rsid w:val="00B34465"/>
    <w:rsid w:val="00B43CD3"/>
    <w:rsid w:val="00B46793"/>
    <w:rsid w:val="00B5656E"/>
    <w:rsid w:val="00B6361F"/>
    <w:rsid w:val="00B85BB7"/>
    <w:rsid w:val="00B94A21"/>
    <w:rsid w:val="00BA196E"/>
    <w:rsid w:val="00BA1EA2"/>
    <w:rsid w:val="00BA50F2"/>
    <w:rsid w:val="00BB78E4"/>
    <w:rsid w:val="00BD2CFD"/>
    <w:rsid w:val="00BE7462"/>
    <w:rsid w:val="00BF70D3"/>
    <w:rsid w:val="00BF7671"/>
    <w:rsid w:val="00C01097"/>
    <w:rsid w:val="00C02007"/>
    <w:rsid w:val="00C125D3"/>
    <w:rsid w:val="00C16AE9"/>
    <w:rsid w:val="00C228E2"/>
    <w:rsid w:val="00C250D9"/>
    <w:rsid w:val="00C27D36"/>
    <w:rsid w:val="00C44423"/>
    <w:rsid w:val="00C47A30"/>
    <w:rsid w:val="00C572D5"/>
    <w:rsid w:val="00C6439B"/>
    <w:rsid w:val="00C74F94"/>
    <w:rsid w:val="00C828D9"/>
    <w:rsid w:val="00C94C93"/>
    <w:rsid w:val="00C95528"/>
    <w:rsid w:val="00CC1737"/>
    <w:rsid w:val="00CC2BE9"/>
    <w:rsid w:val="00CE04C2"/>
    <w:rsid w:val="00CE10DB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26CE"/>
    <w:rsid w:val="00D4460D"/>
    <w:rsid w:val="00D4675D"/>
    <w:rsid w:val="00D5020D"/>
    <w:rsid w:val="00D6636E"/>
    <w:rsid w:val="00D73315"/>
    <w:rsid w:val="00D7501C"/>
    <w:rsid w:val="00D85991"/>
    <w:rsid w:val="00D91C54"/>
    <w:rsid w:val="00D95B1F"/>
    <w:rsid w:val="00DA16ED"/>
    <w:rsid w:val="00DA2E41"/>
    <w:rsid w:val="00DA2FF9"/>
    <w:rsid w:val="00DA4387"/>
    <w:rsid w:val="00DB557E"/>
    <w:rsid w:val="00DC7A75"/>
    <w:rsid w:val="00DE6FB0"/>
    <w:rsid w:val="00DF2928"/>
    <w:rsid w:val="00DF3989"/>
    <w:rsid w:val="00DF5EEA"/>
    <w:rsid w:val="00DF73DA"/>
    <w:rsid w:val="00E01676"/>
    <w:rsid w:val="00E02FCC"/>
    <w:rsid w:val="00E168A5"/>
    <w:rsid w:val="00E27A99"/>
    <w:rsid w:val="00E31C1D"/>
    <w:rsid w:val="00E325E8"/>
    <w:rsid w:val="00E33083"/>
    <w:rsid w:val="00E43B96"/>
    <w:rsid w:val="00E44565"/>
    <w:rsid w:val="00E570AE"/>
    <w:rsid w:val="00E574C3"/>
    <w:rsid w:val="00E7065A"/>
    <w:rsid w:val="00E73A21"/>
    <w:rsid w:val="00E805D6"/>
    <w:rsid w:val="00E84263"/>
    <w:rsid w:val="00E851D2"/>
    <w:rsid w:val="00EA594D"/>
    <w:rsid w:val="00EA5BB6"/>
    <w:rsid w:val="00EB04E6"/>
    <w:rsid w:val="00EB0C4C"/>
    <w:rsid w:val="00EB665A"/>
    <w:rsid w:val="00ED1C46"/>
    <w:rsid w:val="00ED7A67"/>
    <w:rsid w:val="00EE15BE"/>
    <w:rsid w:val="00EE4513"/>
    <w:rsid w:val="00EF16A3"/>
    <w:rsid w:val="00EF30B5"/>
    <w:rsid w:val="00EF7181"/>
    <w:rsid w:val="00EF78FF"/>
    <w:rsid w:val="00F02F01"/>
    <w:rsid w:val="00F04A0A"/>
    <w:rsid w:val="00F1013A"/>
    <w:rsid w:val="00F11222"/>
    <w:rsid w:val="00F14250"/>
    <w:rsid w:val="00F20194"/>
    <w:rsid w:val="00F307FA"/>
    <w:rsid w:val="00F41AB5"/>
    <w:rsid w:val="00F457B6"/>
    <w:rsid w:val="00F46810"/>
    <w:rsid w:val="00F526F6"/>
    <w:rsid w:val="00F64D8B"/>
    <w:rsid w:val="00F70FAC"/>
    <w:rsid w:val="00F76C7A"/>
    <w:rsid w:val="00F76FC0"/>
    <w:rsid w:val="00FA5FC9"/>
    <w:rsid w:val="00FB28D0"/>
    <w:rsid w:val="00FB4250"/>
    <w:rsid w:val="00FC264A"/>
    <w:rsid w:val="00FC65E1"/>
    <w:rsid w:val="00FC6CF2"/>
    <w:rsid w:val="00FD035F"/>
    <w:rsid w:val="00FD5988"/>
    <w:rsid w:val="00FE2BA8"/>
    <w:rsid w:val="00FE7C4C"/>
    <w:rsid w:val="00FF4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5182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82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2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16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49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65C36E20978E4DA948519A5ACB2B30" ma:contentTypeVersion="0" ma:contentTypeDescription="Create a new document." ma:contentTypeScope="" ma:versionID="b08940babe6a188c8030da69d5b0eca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9F8ACAD-E65D-4360-A09D-0BF90AC148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773B0C-3890-43C6-AB52-3871E0CF57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8566FE2-F897-404E-B2B7-11A158D426E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F34CF86-018B-441C-A633-64F7AFCC552E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5</Pages>
  <Words>783</Words>
  <Characters>446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Ruhul Amin Hazarika [MAHE-MITBLR]</cp:lastModifiedBy>
  <cp:revision>4</cp:revision>
  <cp:lastPrinted>2024-07-26T11:43:00Z</cp:lastPrinted>
  <dcterms:created xsi:type="dcterms:W3CDTF">2023-07-29T06:58:00Z</dcterms:created>
  <dcterms:modified xsi:type="dcterms:W3CDTF">2024-07-2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65C36E20978E4DA948519A5ACB2B30</vt:lpwstr>
  </property>
</Properties>
</file>